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2F5AB8" w:rsidRDefault="00AC6A1F" w:rsidP="00AC6A1F">
          <w:pPr>
            <w:spacing w:after="420" w:line="240" w:lineRule="auto"/>
            <w:jc w:val="center"/>
          </w:pPr>
          <w:r w:rsidRPr="002F5AB8">
            <w:t xml:space="preserve">Пермский филиал федерального государственного автономного </w:t>
          </w:r>
          <w:r w:rsidRPr="002F5AB8">
            <w:br/>
            <w:t xml:space="preserve">образовательного учреждения высшего образования </w:t>
          </w:r>
          <w:r w:rsidRPr="002F5AB8">
            <w:br/>
            <w:t xml:space="preserve">«Национальный исследовательский университет </w:t>
          </w:r>
          <w:r w:rsidRPr="002F5AB8">
            <w:br/>
            <w:t>«Высшая школа экономики»</w:t>
          </w:r>
        </w:p>
        <w:p w14:paraId="3ACC69A2" w14:textId="4E24BC13" w:rsidR="00AC6A1F" w:rsidRPr="002F5AB8" w:rsidRDefault="00AC6A1F" w:rsidP="00620AA6">
          <w:pPr>
            <w:spacing w:after="1320"/>
            <w:jc w:val="center"/>
            <w:rPr>
              <w:i/>
              <w:iCs/>
            </w:rPr>
          </w:pPr>
          <w:r w:rsidRPr="002F5AB8">
            <w:rPr>
              <w:i/>
              <w:iCs/>
            </w:rPr>
            <w:t xml:space="preserve">Факультет </w:t>
          </w:r>
          <w:r w:rsidR="001A6467" w:rsidRPr="002F5AB8">
            <w:rPr>
              <w:i/>
              <w:iCs/>
            </w:rPr>
            <w:t>социально-</w:t>
          </w:r>
          <w:proofErr w:type="spellStart"/>
          <w:r w:rsidR="001A6467" w:rsidRPr="002F5AB8">
            <w:rPr>
              <w:i/>
              <w:iCs/>
            </w:rPr>
            <w:t>экономическиз</w:t>
          </w:r>
          <w:proofErr w:type="spellEnd"/>
          <w:r w:rsidR="001A6467" w:rsidRPr="002F5AB8">
            <w:rPr>
              <w:i/>
              <w:iCs/>
            </w:rPr>
            <w:t xml:space="preserve"> и компьютерных наук</w:t>
          </w:r>
        </w:p>
        <w:p w14:paraId="4EFD4431" w14:textId="5921DC04" w:rsidR="00AC6A1F" w:rsidRPr="002F5AB8" w:rsidRDefault="00AC6A1F" w:rsidP="00AC6A1F">
          <w:pPr>
            <w:spacing w:after="600"/>
            <w:jc w:val="center"/>
          </w:pPr>
          <w:r w:rsidRPr="002F5AB8">
            <w:br/>
            <w:t xml:space="preserve">Перминов Николай Александрович </w:t>
          </w:r>
        </w:p>
        <w:p w14:paraId="652DEB8F" w14:textId="6244AC24" w:rsidR="00AC6A1F" w:rsidRPr="002F5AB8" w:rsidRDefault="00F06CE1" w:rsidP="00AC6A1F">
          <w:pPr>
            <w:jc w:val="center"/>
            <w:rPr>
              <w:b/>
              <w:bCs/>
              <w:sz w:val="32"/>
              <w:szCs w:val="32"/>
            </w:rPr>
          </w:pPr>
          <w:bookmarkStart w:id="0" w:name="_Hlk130521093"/>
          <w:r w:rsidRPr="002F5AB8">
            <w:rPr>
              <w:b/>
              <w:bCs/>
              <w:sz w:val="32"/>
              <w:szCs w:val="32"/>
            </w:rPr>
            <w:t xml:space="preserve">РАЗРАБОТКА АРХИТЕКТУРЫ И ИНФОРМАЦИОННЫХ ПОДСИСТЕМ СИСТЕМЫ КРАТКОСРОЧНОЙ АРЕНДЫ </w:t>
          </w:r>
          <w:r w:rsidRPr="002F5AB8">
            <w:rPr>
              <w:b/>
              <w:bCs/>
              <w:sz w:val="32"/>
              <w:szCs w:val="32"/>
            </w:rPr>
            <w:br/>
            <w:t>ЧЕРЕЗ ВЕНДИНГОВЫЕ АППАРАТЫ</w:t>
          </w:r>
        </w:p>
        <w:bookmarkEnd w:id="0"/>
        <w:p w14:paraId="2DB2AC09" w14:textId="6372E928" w:rsidR="00AC6A1F" w:rsidRPr="002F5AB8" w:rsidRDefault="004D26C2" w:rsidP="00AC6A1F">
          <w:pPr>
            <w:spacing w:after="480"/>
            <w:jc w:val="center"/>
            <w:rPr>
              <w:i/>
              <w:iCs/>
              <w:szCs w:val="26"/>
            </w:rPr>
          </w:pPr>
          <w:r w:rsidRPr="002F5AB8">
            <w:rPr>
              <w:i/>
              <w:iCs/>
              <w:szCs w:val="26"/>
            </w:rPr>
            <w:t>Проект выпускной квалификационной работы</w:t>
          </w:r>
        </w:p>
        <w:p w14:paraId="3A7E9C01" w14:textId="77777777" w:rsidR="00AC6A1F" w:rsidRPr="002F5AB8" w:rsidRDefault="00AC6A1F" w:rsidP="00AC6A1F">
          <w:pPr>
            <w:spacing w:after="1680"/>
            <w:jc w:val="center"/>
            <w:rPr>
              <w:i/>
              <w:iCs/>
            </w:rPr>
          </w:pPr>
          <w:r w:rsidRPr="002F5AB8">
            <w:t xml:space="preserve">студента образовательной программы «Программная инженерия» </w:t>
          </w:r>
          <w:r w:rsidRPr="002F5AB8">
            <w:br/>
            <w:t xml:space="preserve">по направлению подготовки </w:t>
          </w:r>
          <w:r w:rsidRPr="002F5AB8">
            <w:rPr>
              <w:i/>
              <w:iCs/>
              <w:u w:val="single"/>
            </w:rPr>
            <w:t>09.03.04 Программная инженерия</w:t>
          </w:r>
        </w:p>
        <w:p w14:paraId="263397D3" w14:textId="15E8E6F7" w:rsidR="00AC6A1F" w:rsidRPr="002F5AB8" w:rsidRDefault="00AC6A1F" w:rsidP="00F06CE1">
          <w:pPr>
            <w:spacing w:after="2160"/>
            <w:ind w:left="6379"/>
            <w:jc w:val="left"/>
          </w:pPr>
          <w:r w:rsidRPr="002F5AB8">
            <w:t xml:space="preserve">Руководитель </w:t>
          </w:r>
          <w:r w:rsidR="00F06CE1" w:rsidRPr="002F5AB8">
            <w:br/>
          </w:r>
          <w:proofErr w:type="spellStart"/>
          <w:r w:rsidR="00F06CE1" w:rsidRPr="002F5AB8">
            <w:t>к.ф.м.н</w:t>
          </w:r>
          <w:proofErr w:type="spellEnd"/>
          <w:r w:rsidR="00F06CE1" w:rsidRPr="002F5AB8">
            <w:t>. доц.</w:t>
          </w:r>
          <w:r w:rsidRPr="002F5AB8">
            <w:t xml:space="preserve"> </w:t>
          </w:r>
          <w:r w:rsidRPr="002F5AB8">
            <w:br/>
          </w:r>
          <w:r w:rsidR="00620AA6" w:rsidRPr="002F5AB8">
            <w:t>_____________М.А. Плаксин</w:t>
          </w:r>
        </w:p>
        <w:p w14:paraId="24543BBE" w14:textId="0D6B8556" w:rsidR="00AC6A1F" w:rsidRPr="002F5AB8" w:rsidRDefault="001A6467" w:rsidP="00AC6A1F">
          <w:pPr>
            <w:jc w:val="center"/>
            <w:rPr>
              <w:b/>
              <w:bCs/>
              <w:sz w:val="32"/>
              <w:szCs w:val="32"/>
            </w:rPr>
          </w:pPr>
          <w:r w:rsidRPr="002F5AB8">
            <w:t>Пермь, 2024</w:t>
          </w:r>
        </w:p>
      </w:sdtContent>
    </w:sdt>
    <w:p w14:paraId="1E181E46" w14:textId="77777777" w:rsidR="00895712" w:rsidRPr="002F5AB8" w:rsidRDefault="00895712" w:rsidP="00895712">
      <w:pPr>
        <w:pStyle w:val="UnnumberedHeading1NoTOC"/>
      </w:pPr>
      <w:bookmarkStart w:id="1" w:name="referat"/>
      <w:r w:rsidRPr="002F5AB8">
        <w:rPr>
          <w:rStyle w:val="UnnumberedHeadingOneNoTOC"/>
        </w:rPr>
        <w:lastRenderedPageBreak/>
        <w:t>Аннотация</w:t>
      </w:r>
      <w:bookmarkEnd w:id="1"/>
    </w:p>
    <w:p w14:paraId="1E4E30FC" w14:textId="77777777" w:rsidR="00895712" w:rsidRPr="002F5AB8" w:rsidRDefault="00895712" w:rsidP="00895712">
      <w:pPr>
        <w:pStyle w:val="a1"/>
      </w:pPr>
      <w:r w:rsidRPr="002F5AB8">
        <w:t>Автор: студент НИУ ВШЭ Перминов Николай Александрович, Кафедра информационных технологий в бизнесе.</w:t>
      </w:r>
    </w:p>
    <w:p w14:paraId="38B9E6F3" w14:textId="77777777" w:rsidR="00895712" w:rsidRPr="002F5AB8" w:rsidRDefault="00895712">
      <w:pPr>
        <w:pStyle w:val="a1"/>
      </w:pPr>
      <w:r w:rsidRPr="002F5AB8">
        <w:t>Тема работы: Разработка архитектуры и информационных подсистем системы краткосрочной аренды через вендинговые аппараты.</w:t>
      </w:r>
    </w:p>
    <w:p w14:paraId="4EDDC2FB" w14:textId="77777777" w:rsidR="00895712" w:rsidRPr="002F5AB8" w:rsidRDefault="00895712">
      <w:pPr>
        <w:pStyle w:val="a1"/>
      </w:pPr>
      <w:r w:rsidRPr="002F5AB8">
        <w:t>Вид выпускной квалификационной работы: проектная.</w:t>
      </w:r>
    </w:p>
    <w:p w14:paraId="2C8DF4B2" w14:textId="77777777" w:rsidR="00895712" w:rsidRPr="002F5AB8" w:rsidRDefault="00895712">
      <w:pPr>
        <w:pStyle w:val="a1"/>
      </w:pPr>
      <w:r w:rsidRPr="002F5AB8">
        <w:t xml:space="preserve">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w:t>
      </w:r>
      <w:proofErr w:type="spellStart"/>
      <w:r w:rsidRPr="002F5AB8">
        <w:t>реализуися</w:t>
      </w:r>
      <w:proofErr w:type="spellEnd"/>
      <w:r w:rsidRPr="002F5AB8">
        <w:t xml:space="preserve"> с использованием клиент-серверной архитектуры, а именно </w:t>
      </w:r>
      <w:proofErr w:type="spellStart"/>
      <w:r w:rsidRPr="002F5AB8">
        <w:t>микросервисно-микроядерной</w:t>
      </w:r>
      <w:proofErr w:type="spellEnd"/>
      <w:r w:rsidRPr="002F5AB8">
        <w:t xml:space="preserve"> архитектуры.</w:t>
      </w:r>
    </w:p>
    <w:p w14:paraId="5CF11E83" w14:textId="77777777" w:rsidR="00895712" w:rsidRPr="002F5AB8" w:rsidRDefault="00895712">
      <w:pPr>
        <w:pStyle w:val="a1"/>
      </w:pPr>
      <w:r w:rsidRPr="002F5AB8">
        <w:t>В первой главе рассматриваются существующие программные продукты для автоматизации процесса краткосрочной аренды, приведено обоснование разработки, выявлены требования, в том числе с использованием функционально-стоимостного анализа. Во второй главе описывается разработка архитектурного решения, выбор программных и аппаратных средств разработки. В третьей главе указывается процесс разработки модулей, автоматизации развертывания и тестирования системы.</w:t>
      </w:r>
    </w:p>
    <w:p w14:paraId="292C7D3B" w14:textId="216F4EBE" w:rsidR="00895712" w:rsidRPr="002F5AB8" w:rsidRDefault="00895712">
      <w:pPr>
        <w:pStyle w:val="a1"/>
      </w:pPr>
      <w:r w:rsidRPr="002F5AB8">
        <w:t xml:space="preserve">Работа состоит из 2 глав, включает 15 стр. основного текста, 2 рис., 1 табл., 28 </w:t>
      </w:r>
      <w:proofErr w:type="spellStart"/>
      <w:r w:rsidRPr="002F5AB8">
        <w:t>источн</w:t>
      </w:r>
      <w:proofErr w:type="spellEnd"/>
      <w:proofErr w:type="gramStart"/>
      <w:r w:rsidRPr="002F5AB8">
        <w:t>.</w:t>
      </w:r>
      <w:proofErr w:type="gramEnd"/>
      <w:r w:rsidRPr="002F5AB8">
        <w:t xml:space="preserve"> и 1 прил.</w:t>
      </w:r>
    </w:p>
    <w:p w14:paraId="2ACCFAA8" w14:textId="77777777" w:rsidR="00895712" w:rsidRPr="002F5AB8" w:rsidRDefault="00895712" w:rsidP="00895712">
      <w:pPr>
        <w:pStyle w:val="UnnumberedHeading1NoTOC"/>
      </w:pPr>
      <w:bookmarkStart w:id="2" w:name="оглавление"/>
      <w:r w:rsidRPr="002F5AB8">
        <w:rPr>
          <w:rStyle w:val="UnnumberedHeadingOneNoTOC"/>
        </w:rPr>
        <w:lastRenderedPageBreak/>
        <w:t>Оглавление</w:t>
      </w:r>
      <w:bookmarkEnd w:id="2"/>
    </w:p>
    <w:bookmarkStart w:id="3" w:name="введение"/>
    <w:p w14:paraId="366A2058" w14:textId="0F3D2D71" w:rsidR="00895712" w:rsidRPr="002F5AB8" w:rsidRDefault="00895712">
      <w:pPr>
        <w:pStyle w:val="14"/>
        <w:rPr>
          <w:rFonts w:asciiTheme="minorHAnsi" w:eastAsiaTheme="minorEastAsia" w:hAnsiTheme="minorHAnsi"/>
          <w:b w:val="0"/>
          <w:sz w:val="22"/>
          <w:szCs w:val="22"/>
        </w:rPr>
      </w:pPr>
      <w:r w:rsidRPr="002F5AB8">
        <w:fldChar w:fldCharType="begin"/>
      </w:r>
      <w:r w:rsidRPr="002F5AB8">
        <w:instrText xml:space="preserve"> TOC \o "9-9" \h \z \t "UnnumberedHeading1;1;UnnumberedHeading2;2;Заголовок 1;1;Заголовок 2;2;Заголовок 3;3" </w:instrText>
      </w:r>
      <w:r w:rsidRPr="002F5AB8">
        <w:fldChar w:fldCharType="separate"/>
      </w:r>
      <w:hyperlink w:anchor="_Toc154705589" w:history="1">
        <w:r w:rsidRPr="002F5AB8">
          <w:rPr>
            <w:rStyle w:val="af2"/>
            <w:caps/>
            <w:color w:val="auto"/>
          </w:rPr>
          <w:t>Введение</w:t>
        </w:r>
        <w:r w:rsidRPr="002F5AB8">
          <w:rPr>
            <w:webHidden/>
          </w:rPr>
          <w:tab/>
        </w:r>
        <w:r w:rsidRPr="002F5AB8">
          <w:rPr>
            <w:webHidden/>
          </w:rPr>
          <w:fldChar w:fldCharType="begin"/>
        </w:r>
        <w:r w:rsidRPr="002F5AB8">
          <w:rPr>
            <w:webHidden/>
          </w:rPr>
          <w:instrText xml:space="preserve"> PAGEREF _Toc154705589 \h </w:instrText>
        </w:r>
        <w:r w:rsidRPr="002F5AB8">
          <w:rPr>
            <w:webHidden/>
          </w:rPr>
        </w:r>
        <w:r w:rsidRPr="002F5AB8">
          <w:rPr>
            <w:webHidden/>
          </w:rPr>
          <w:fldChar w:fldCharType="separate"/>
        </w:r>
        <w:r w:rsidR="002267EC" w:rsidRPr="002F5AB8">
          <w:rPr>
            <w:webHidden/>
          </w:rPr>
          <w:t>4</w:t>
        </w:r>
        <w:r w:rsidRPr="002F5AB8">
          <w:rPr>
            <w:webHidden/>
          </w:rPr>
          <w:fldChar w:fldCharType="end"/>
        </w:r>
      </w:hyperlink>
    </w:p>
    <w:p w14:paraId="20679D99" w14:textId="3A177B08" w:rsidR="00895712" w:rsidRPr="002F5AB8" w:rsidRDefault="00B5583B">
      <w:pPr>
        <w:pStyle w:val="14"/>
        <w:rPr>
          <w:rFonts w:asciiTheme="minorHAnsi" w:eastAsiaTheme="minorEastAsia" w:hAnsiTheme="minorHAnsi"/>
          <w:b w:val="0"/>
          <w:sz w:val="22"/>
          <w:szCs w:val="22"/>
        </w:rPr>
      </w:pPr>
      <w:hyperlink w:anchor="_Toc154705590" w:history="1">
        <w:r w:rsidR="00895712" w:rsidRPr="002F5AB8">
          <w:rPr>
            <w:rStyle w:val="af2"/>
            <w:color w:val="auto"/>
          </w:rPr>
          <w:t>1</w:t>
        </w:r>
        <w:r w:rsidR="00895712" w:rsidRPr="002F5AB8">
          <w:rPr>
            <w:rFonts w:asciiTheme="minorHAnsi" w:eastAsiaTheme="minorEastAsia" w:hAnsiTheme="minorHAnsi"/>
            <w:b w:val="0"/>
            <w:sz w:val="22"/>
            <w:szCs w:val="22"/>
          </w:rPr>
          <w:tab/>
        </w:r>
        <w:r w:rsidR="00895712" w:rsidRPr="002F5AB8">
          <w:rPr>
            <w:rStyle w:val="af2"/>
            <w:color w:val="auto"/>
          </w:rPr>
          <w:t>Степень изученности</w:t>
        </w:r>
        <w:r w:rsidR="00895712" w:rsidRPr="002F5AB8">
          <w:rPr>
            <w:webHidden/>
          </w:rPr>
          <w:tab/>
        </w:r>
        <w:r w:rsidR="00895712" w:rsidRPr="002F5AB8">
          <w:rPr>
            <w:webHidden/>
          </w:rPr>
          <w:fldChar w:fldCharType="begin"/>
        </w:r>
        <w:r w:rsidR="00895712" w:rsidRPr="002F5AB8">
          <w:rPr>
            <w:webHidden/>
          </w:rPr>
          <w:instrText xml:space="preserve"> PAGEREF _Toc154705590 \h </w:instrText>
        </w:r>
        <w:r w:rsidR="00895712" w:rsidRPr="002F5AB8">
          <w:rPr>
            <w:webHidden/>
          </w:rPr>
        </w:r>
        <w:r w:rsidR="00895712" w:rsidRPr="002F5AB8">
          <w:rPr>
            <w:webHidden/>
          </w:rPr>
          <w:fldChar w:fldCharType="separate"/>
        </w:r>
        <w:r w:rsidR="002267EC" w:rsidRPr="002F5AB8">
          <w:rPr>
            <w:webHidden/>
          </w:rPr>
          <w:t>7</w:t>
        </w:r>
        <w:r w:rsidR="00895712" w:rsidRPr="002F5AB8">
          <w:rPr>
            <w:webHidden/>
          </w:rPr>
          <w:fldChar w:fldCharType="end"/>
        </w:r>
      </w:hyperlink>
    </w:p>
    <w:p w14:paraId="4215B0F4" w14:textId="3C336118" w:rsidR="00895712" w:rsidRPr="002F5AB8" w:rsidRDefault="00B5583B">
      <w:pPr>
        <w:pStyle w:val="14"/>
        <w:rPr>
          <w:rFonts w:asciiTheme="minorHAnsi" w:eastAsiaTheme="minorEastAsia" w:hAnsiTheme="minorHAnsi"/>
          <w:b w:val="0"/>
          <w:sz w:val="22"/>
          <w:szCs w:val="22"/>
        </w:rPr>
      </w:pPr>
      <w:hyperlink w:anchor="_Toc154705591" w:history="1">
        <w:r w:rsidR="00895712" w:rsidRPr="002F5AB8">
          <w:rPr>
            <w:rStyle w:val="af2"/>
            <w:color w:val="auto"/>
          </w:rPr>
          <w:t>2</w:t>
        </w:r>
        <w:r w:rsidR="00895712" w:rsidRPr="002F5AB8">
          <w:rPr>
            <w:rFonts w:asciiTheme="minorHAnsi" w:eastAsiaTheme="minorEastAsia" w:hAnsiTheme="minorHAnsi"/>
            <w:b w:val="0"/>
            <w:sz w:val="22"/>
            <w:szCs w:val="22"/>
          </w:rPr>
          <w:tab/>
        </w:r>
        <w:r w:rsidR="00895712" w:rsidRPr="002F5AB8">
          <w:rPr>
            <w:rStyle w:val="af2"/>
            <w:color w:val="auto"/>
          </w:rPr>
          <w:t>Краткое описание глав</w:t>
        </w:r>
        <w:r w:rsidR="00895712" w:rsidRPr="002F5AB8">
          <w:rPr>
            <w:webHidden/>
          </w:rPr>
          <w:tab/>
        </w:r>
        <w:r w:rsidR="00895712" w:rsidRPr="002F5AB8">
          <w:rPr>
            <w:webHidden/>
          </w:rPr>
          <w:fldChar w:fldCharType="begin"/>
        </w:r>
        <w:r w:rsidR="00895712" w:rsidRPr="002F5AB8">
          <w:rPr>
            <w:webHidden/>
          </w:rPr>
          <w:instrText xml:space="preserve"> PAGEREF _Toc154705591 \h </w:instrText>
        </w:r>
        <w:r w:rsidR="00895712" w:rsidRPr="002F5AB8">
          <w:rPr>
            <w:webHidden/>
          </w:rPr>
        </w:r>
        <w:r w:rsidR="00895712" w:rsidRPr="002F5AB8">
          <w:rPr>
            <w:webHidden/>
          </w:rPr>
          <w:fldChar w:fldCharType="separate"/>
        </w:r>
        <w:r w:rsidR="002267EC" w:rsidRPr="002F5AB8">
          <w:rPr>
            <w:webHidden/>
          </w:rPr>
          <w:t>9</w:t>
        </w:r>
        <w:r w:rsidR="00895712" w:rsidRPr="002F5AB8">
          <w:rPr>
            <w:webHidden/>
          </w:rPr>
          <w:fldChar w:fldCharType="end"/>
        </w:r>
      </w:hyperlink>
    </w:p>
    <w:p w14:paraId="55324739" w14:textId="721B9CB5" w:rsidR="00895712" w:rsidRPr="002F5AB8" w:rsidRDefault="00B5583B">
      <w:pPr>
        <w:pStyle w:val="14"/>
        <w:rPr>
          <w:rFonts w:asciiTheme="minorHAnsi" w:eastAsiaTheme="minorEastAsia" w:hAnsiTheme="minorHAnsi"/>
          <w:b w:val="0"/>
          <w:sz w:val="22"/>
          <w:szCs w:val="22"/>
        </w:rPr>
      </w:pPr>
      <w:hyperlink w:anchor="_Toc154705592" w:history="1">
        <w:r w:rsidR="00895712" w:rsidRPr="002F5AB8">
          <w:rPr>
            <w:rStyle w:val="af2"/>
            <w:caps/>
            <w:color w:val="auto"/>
          </w:rPr>
          <w:t>Список использованных источников</w:t>
        </w:r>
        <w:r w:rsidR="00895712" w:rsidRPr="002F5AB8">
          <w:rPr>
            <w:webHidden/>
          </w:rPr>
          <w:tab/>
        </w:r>
        <w:r w:rsidR="00895712" w:rsidRPr="002F5AB8">
          <w:rPr>
            <w:webHidden/>
          </w:rPr>
          <w:fldChar w:fldCharType="begin"/>
        </w:r>
        <w:r w:rsidR="00895712" w:rsidRPr="002F5AB8">
          <w:rPr>
            <w:webHidden/>
          </w:rPr>
          <w:instrText xml:space="preserve"> PAGEREF _Toc154705592 \h </w:instrText>
        </w:r>
        <w:r w:rsidR="00895712" w:rsidRPr="002F5AB8">
          <w:rPr>
            <w:webHidden/>
          </w:rPr>
        </w:r>
        <w:r w:rsidR="00895712" w:rsidRPr="002F5AB8">
          <w:rPr>
            <w:webHidden/>
          </w:rPr>
          <w:fldChar w:fldCharType="separate"/>
        </w:r>
        <w:r w:rsidR="002267EC" w:rsidRPr="002F5AB8">
          <w:rPr>
            <w:webHidden/>
          </w:rPr>
          <w:t>11</w:t>
        </w:r>
        <w:r w:rsidR="00895712" w:rsidRPr="002F5AB8">
          <w:rPr>
            <w:webHidden/>
          </w:rPr>
          <w:fldChar w:fldCharType="end"/>
        </w:r>
      </w:hyperlink>
    </w:p>
    <w:p w14:paraId="04E33399" w14:textId="4794F1A7" w:rsidR="00895712" w:rsidRPr="002F5AB8" w:rsidRDefault="00B5583B">
      <w:pPr>
        <w:pStyle w:val="14"/>
        <w:rPr>
          <w:rFonts w:asciiTheme="minorHAnsi" w:eastAsiaTheme="minorEastAsia" w:hAnsiTheme="minorHAnsi"/>
          <w:b w:val="0"/>
          <w:sz w:val="22"/>
          <w:szCs w:val="22"/>
        </w:rPr>
      </w:pPr>
      <w:hyperlink w:anchor="_Toc154705593" w:history="1">
        <w:r w:rsidR="00895712" w:rsidRPr="002F5AB8">
          <w:rPr>
            <w:rStyle w:val="af2"/>
            <w:color w:val="auto"/>
          </w:rPr>
          <w:t>ПРИЛОЖЕНИЕ А Календарный план</w:t>
        </w:r>
        <w:r w:rsidR="00895712" w:rsidRPr="002F5AB8">
          <w:rPr>
            <w:webHidden/>
          </w:rPr>
          <w:tab/>
        </w:r>
        <w:r w:rsidR="00895712" w:rsidRPr="002F5AB8">
          <w:rPr>
            <w:webHidden/>
          </w:rPr>
          <w:fldChar w:fldCharType="begin"/>
        </w:r>
        <w:r w:rsidR="00895712" w:rsidRPr="002F5AB8">
          <w:rPr>
            <w:webHidden/>
          </w:rPr>
          <w:instrText xml:space="preserve"> PAGEREF _Toc154705593 \h </w:instrText>
        </w:r>
        <w:r w:rsidR="00895712" w:rsidRPr="002F5AB8">
          <w:rPr>
            <w:webHidden/>
          </w:rPr>
        </w:r>
        <w:r w:rsidR="00895712" w:rsidRPr="002F5AB8">
          <w:rPr>
            <w:webHidden/>
          </w:rPr>
          <w:fldChar w:fldCharType="separate"/>
        </w:r>
        <w:r w:rsidR="002267EC" w:rsidRPr="002F5AB8">
          <w:rPr>
            <w:webHidden/>
          </w:rPr>
          <w:t>14</w:t>
        </w:r>
        <w:r w:rsidR="00895712" w:rsidRPr="002F5AB8">
          <w:rPr>
            <w:webHidden/>
          </w:rPr>
          <w:fldChar w:fldCharType="end"/>
        </w:r>
      </w:hyperlink>
    </w:p>
    <w:p w14:paraId="0D6B4DFA" w14:textId="1B3F188D" w:rsidR="00895712" w:rsidRPr="002F5AB8" w:rsidRDefault="00895712" w:rsidP="00895712">
      <w:pPr>
        <w:pStyle w:val="UnnumberedHeading1"/>
      </w:pPr>
      <w:r w:rsidRPr="002F5AB8">
        <w:rPr>
          <w:rFonts w:eastAsia="MS Mincho" w:cstheme="minorBidi"/>
          <w:noProof/>
          <w:szCs w:val="24"/>
          <w:lang w:eastAsia="ru-RU"/>
        </w:rPr>
        <w:lastRenderedPageBreak/>
        <w:fldChar w:fldCharType="end"/>
      </w:r>
      <w:bookmarkStart w:id="4" w:name="_Toc154705589"/>
      <w:r w:rsidRPr="002F5AB8">
        <w:rPr>
          <w:rStyle w:val="UnnumberedHeadingOne"/>
        </w:rPr>
        <w:t>Введение</w:t>
      </w:r>
      <w:bookmarkEnd w:id="3"/>
      <w:bookmarkEnd w:id="4"/>
    </w:p>
    <w:p w14:paraId="689B3966" w14:textId="77777777" w:rsidR="00895712" w:rsidRPr="002F5AB8" w:rsidRDefault="00895712" w:rsidP="00895712">
      <w:pPr>
        <w:pStyle w:val="a1"/>
      </w:pPr>
      <w:r w:rsidRPr="002F5AB8">
        <w:t>Экономика совместного потребления (</w:t>
      </w:r>
      <w:proofErr w:type="spellStart"/>
      <w:r w:rsidRPr="002F5AB8">
        <w:t>шеринговая</w:t>
      </w:r>
      <w:proofErr w:type="spellEnd"/>
      <w:r w:rsidRPr="002F5AB8">
        <w:t xml:space="preserve">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sidRPr="002F5AB8">
          <w:rPr>
            <w:rStyle w:val="af2"/>
            <w:color w:val="auto"/>
          </w:rPr>
          <w:t>1</w:t>
        </w:r>
      </w:hyperlink>
      <w:r w:rsidRPr="002F5AB8">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25F5E622" w14:textId="77777777" w:rsidR="00895712" w:rsidRPr="002F5AB8" w:rsidRDefault="00895712">
      <w:pPr>
        <w:pStyle w:val="a1"/>
      </w:pPr>
      <w:r w:rsidRPr="002F5AB8">
        <w:t>Вендинговые аппараты получили широкое распространение ввиду нескольких факторов [</w:t>
      </w:r>
      <w:hyperlink w:anchor="ref-bplans-vending-machines">
        <w:r w:rsidRPr="002F5AB8">
          <w:rPr>
            <w:rStyle w:val="af2"/>
            <w:color w:val="auto"/>
          </w:rPr>
          <w:t>2</w:t>
        </w:r>
      </w:hyperlink>
      <w:r w:rsidRPr="002F5AB8">
        <w:t>–</w:t>
      </w:r>
      <w:hyperlink w:anchor="ref-kak-zarabotat-na-vendingovyh">
        <w:r w:rsidRPr="002F5AB8">
          <w:rPr>
            <w:rStyle w:val="af2"/>
            <w:color w:val="auto"/>
          </w:rPr>
          <w:t>4</w:t>
        </w:r>
      </w:hyperlink>
      <w:r w:rsidRPr="002F5AB8">
        <w:t>]:</w:t>
      </w:r>
    </w:p>
    <w:p w14:paraId="658A654A" w14:textId="77777777" w:rsidR="00895712" w:rsidRPr="002F5AB8" w:rsidRDefault="00895712" w:rsidP="00895712">
      <w:pPr>
        <w:pStyle w:val="Compact"/>
        <w:numPr>
          <w:ilvl w:val="0"/>
          <w:numId w:val="32"/>
        </w:numPr>
      </w:pPr>
      <w:r w:rsidRPr="002F5AB8">
        <w:t>возможность установки в местах, где невыгодна или невозможна установка классических точек продажи;</w:t>
      </w:r>
    </w:p>
    <w:p w14:paraId="095CB7E7" w14:textId="77777777" w:rsidR="00895712" w:rsidRPr="002F5AB8" w:rsidRDefault="00895712" w:rsidP="00895712">
      <w:pPr>
        <w:pStyle w:val="Compact"/>
        <w:numPr>
          <w:ilvl w:val="0"/>
          <w:numId w:val="32"/>
        </w:numPr>
      </w:pPr>
      <w:r w:rsidRPr="002F5AB8">
        <w:t>низкие эксплуатационные расходы;</w:t>
      </w:r>
    </w:p>
    <w:p w14:paraId="4507E199" w14:textId="77777777" w:rsidR="00895712" w:rsidRPr="002F5AB8" w:rsidRDefault="00895712" w:rsidP="00895712">
      <w:pPr>
        <w:pStyle w:val="Compact"/>
        <w:numPr>
          <w:ilvl w:val="0"/>
          <w:numId w:val="32"/>
        </w:numPr>
      </w:pPr>
      <w:r w:rsidRPr="002F5AB8">
        <w:t>малая стоимость установки, по сравнению с организацией классической точки продаж.</w:t>
      </w:r>
    </w:p>
    <w:p w14:paraId="5A668BC3" w14:textId="77777777" w:rsidR="00895712" w:rsidRPr="002F5AB8" w:rsidRDefault="00895712" w:rsidP="00895712">
      <w:pPr>
        <w:pStyle w:val="a1"/>
      </w:pPr>
      <w:r w:rsidRPr="002F5AB8">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sidRPr="002F5AB8">
          <w:rPr>
            <w:rStyle w:val="af2"/>
            <w:color w:val="auto"/>
          </w:rPr>
          <w:t>5</w:t>
        </w:r>
      </w:hyperlink>
      <w:r w:rsidRPr="002F5AB8">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sidRPr="002F5AB8">
          <w:rPr>
            <w:rStyle w:val="af2"/>
            <w:color w:val="auto"/>
          </w:rPr>
          <w:t>6</w:t>
        </w:r>
      </w:hyperlink>
      <w:r w:rsidRPr="002F5AB8">
        <w:t>–</w:t>
      </w:r>
      <w:hyperlink w:anchor="ref-otiglobal">
        <w:r w:rsidRPr="002F5AB8">
          <w:rPr>
            <w:rStyle w:val="af2"/>
            <w:color w:val="auto"/>
          </w:rPr>
          <w:t>8</w:t>
        </w:r>
      </w:hyperlink>
      <w:r w:rsidRPr="002F5AB8">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2B0CA83C" w14:textId="77777777" w:rsidR="00895712" w:rsidRPr="002F5AB8" w:rsidRDefault="00895712">
      <w:pPr>
        <w:pStyle w:val="a1"/>
      </w:pPr>
      <w:r w:rsidRPr="002F5AB8">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rsidRPr="002F5AB8">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1F9ECAF5" w14:textId="77777777" w:rsidR="00895712" w:rsidRPr="002F5AB8" w:rsidRDefault="00895712">
      <w:pPr>
        <w:pStyle w:val="a1"/>
      </w:pPr>
      <w:r w:rsidRPr="002F5AB8">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sidRPr="002F5AB8">
          <w:rPr>
            <w:rStyle w:val="af2"/>
            <w:color w:val="auto"/>
          </w:rPr>
          <w:t>9</w:t>
        </w:r>
      </w:hyperlink>
      <w:r w:rsidRPr="002F5AB8">
        <w:t>, </w:t>
      </w:r>
      <w:hyperlink w:anchor="ref-whoosh">
        <w:r w:rsidRPr="002F5AB8">
          <w:rPr>
            <w:rStyle w:val="af2"/>
            <w:color w:val="auto"/>
          </w:rPr>
          <w:t>10</w:t>
        </w:r>
      </w:hyperlink>
      <w:r w:rsidRPr="002F5AB8">
        <w:t>].</w:t>
      </w:r>
    </w:p>
    <w:p w14:paraId="29DCE595" w14:textId="77777777" w:rsidR="00895712" w:rsidRPr="002F5AB8" w:rsidRDefault="00895712">
      <w:pPr>
        <w:pStyle w:val="a1"/>
      </w:pPr>
      <w:r w:rsidRPr="002F5AB8">
        <w:t xml:space="preserve">Исходя из этого был сделан вывод, что такая система слишком сложна для реализации одним человеком, таким образом, цель работы – </w:t>
      </w:r>
      <w:proofErr w:type="gramStart"/>
      <w:r w:rsidRPr="002F5AB8">
        <w:t>разработка архитектуры системы и ее модулей</w:t>
      </w:r>
      <w:proofErr w:type="gramEnd"/>
      <w:r w:rsidRPr="002F5AB8">
        <w:t xml:space="preserve">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1A605109" w14:textId="77777777" w:rsidR="00895712" w:rsidRPr="002F5AB8" w:rsidRDefault="00895712">
      <w:pPr>
        <w:pStyle w:val="a1"/>
      </w:pPr>
      <w:r w:rsidRPr="002F5AB8">
        <w:t>Для выполнения работы и достижения обозначенной выше цели требуется решить следующие задачи:</w:t>
      </w:r>
    </w:p>
    <w:p w14:paraId="7C1179D1" w14:textId="77777777" w:rsidR="00895712" w:rsidRPr="002F5AB8" w:rsidRDefault="00895712" w:rsidP="00895712">
      <w:pPr>
        <w:pStyle w:val="Compact"/>
        <w:numPr>
          <w:ilvl w:val="0"/>
          <w:numId w:val="33"/>
        </w:numPr>
      </w:pPr>
      <w:r w:rsidRPr="002F5AB8">
        <w:t>Формирование требований к разрабатываемому продукту:</w:t>
      </w:r>
    </w:p>
    <w:p w14:paraId="457B45EE" w14:textId="77777777" w:rsidR="00895712" w:rsidRPr="002F5AB8" w:rsidRDefault="00895712" w:rsidP="00895712">
      <w:pPr>
        <w:pStyle w:val="Compact"/>
        <w:numPr>
          <w:ilvl w:val="1"/>
          <w:numId w:val="34"/>
        </w:numPr>
      </w:pPr>
      <w:r w:rsidRPr="002F5AB8">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253690CE" w14:textId="77777777" w:rsidR="00895712" w:rsidRPr="002F5AB8" w:rsidRDefault="00895712" w:rsidP="00895712">
      <w:pPr>
        <w:pStyle w:val="Compact"/>
        <w:numPr>
          <w:ilvl w:val="1"/>
          <w:numId w:val="34"/>
        </w:numPr>
      </w:pPr>
      <w:r w:rsidRPr="002F5AB8">
        <w:t>Определение функциональных требований.</w:t>
      </w:r>
    </w:p>
    <w:p w14:paraId="395E0468" w14:textId="77777777" w:rsidR="00895712" w:rsidRPr="002F5AB8" w:rsidRDefault="00895712" w:rsidP="00895712">
      <w:pPr>
        <w:pStyle w:val="Compact"/>
        <w:numPr>
          <w:ilvl w:val="1"/>
          <w:numId w:val="34"/>
        </w:numPr>
      </w:pPr>
      <w:r w:rsidRPr="002F5AB8">
        <w:t>Определение нефункциональных требований.</w:t>
      </w:r>
    </w:p>
    <w:p w14:paraId="66DBCDE4" w14:textId="77777777" w:rsidR="00895712" w:rsidRPr="002F5AB8" w:rsidRDefault="00895712" w:rsidP="00895712">
      <w:pPr>
        <w:pStyle w:val="Compact"/>
        <w:numPr>
          <w:ilvl w:val="1"/>
          <w:numId w:val="34"/>
        </w:numPr>
      </w:pPr>
      <w:r w:rsidRPr="002F5AB8">
        <w:t>Формирование технического задания в соответствии с ГОСТ 19.201-78 [</w:t>
      </w:r>
      <w:hyperlink w:anchor="ref-gostTZ">
        <w:r w:rsidRPr="002F5AB8">
          <w:rPr>
            <w:rStyle w:val="af2"/>
            <w:color w:val="auto"/>
          </w:rPr>
          <w:t>11</w:t>
        </w:r>
      </w:hyperlink>
      <w:r w:rsidRPr="002F5AB8">
        <w:t>].</w:t>
      </w:r>
    </w:p>
    <w:p w14:paraId="197681F1" w14:textId="77777777" w:rsidR="00895712" w:rsidRPr="002F5AB8" w:rsidRDefault="00895712" w:rsidP="00895712">
      <w:pPr>
        <w:pStyle w:val="Compact"/>
        <w:numPr>
          <w:ilvl w:val="0"/>
          <w:numId w:val="33"/>
        </w:numPr>
      </w:pPr>
      <w:r w:rsidRPr="002F5AB8">
        <w:t>Проектирование разрабатываемой системы:</w:t>
      </w:r>
    </w:p>
    <w:p w14:paraId="7263B36B" w14:textId="77777777" w:rsidR="00895712" w:rsidRPr="002F5AB8" w:rsidRDefault="00895712" w:rsidP="00895712">
      <w:pPr>
        <w:pStyle w:val="Compact"/>
        <w:numPr>
          <w:ilvl w:val="1"/>
          <w:numId w:val="35"/>
        </w:numPr>
      </w:pPr>
      <w:r w:rsidRPr="002F5AB8">
        <w:t>Определение архитектуры разрабатываемой системы.</w:t>
      </w:r>
    </w:p>
    <w:p w14:paraId="75E70AE7" w14:textId="77777777" w:rsidR="00895712" w:rsidRPr="002F5AB8" w:rsidRDefault="00895712" w:rsidP="00895712">
      <w:pPr>
        <w:pStyle w:val="Compact"/>
        <w:numPr>
          <w:ilvl w:val="1"/>
          <w:numId w:val="35"/>
        </w:numPr>
      </w:pPr>
      <w:r w:rsidRPr="002F5AB8">
        <w:t>Определение программных решений, используемых в ходе разработки системы.</w:t>
      </w:r>
    </w:p>
    <w:p w14:paraId="3B9A23A6" w14:textId="77777777" w:rsidR="00895712" w:rsidRPr="002F5AB8" w:rsidRDefault="00895712" w:rsidP="00895712">
      <w:pPr>
        <w:pStyle w:val="Compact"/>
        <w:numPr>
          <w:ilvl w:val="1"/>
          <w:numId w:val="35"/>
        </w:numPr>
      </w:pPr>
      <w:r w:rsidRPr="002F5AB8">
        <w:t>Формирование концепции визуального облика системы.</w:t>
      </w:r>
    </w:p>
    <w:p w14:paraId="23566828" w14:textId="77777777" w:rsidR="00895712" w:rsidRPr="002F5AB8" w:rsidRDefault="00895712" w:rsidP="00895712">
      <w:pPr>
        <w:pStyle w:val="Compact"/>
        <w:numPr>
          <w:ilvl w:val="1"/>
          <w:numId w:val="35"/>
        </w:numPr>
      </w:pPr>
      <w:r w:rsidRPr="002F5AB8">
        <w:lastRenderedPageBreak/>
        <w:t>Определение средств разработки и взаимодействия команды.</w:t>
      </w:r>
    </w:p>
    <w:p w14:paraId="44E679A2" w14:textId="77777777" w:rsidR="00895712" w:rsidRPr="002F5AB8" w:rsidRDefault="00895712" w:rsidP="00895712">
      <w:pPr>
        <w:pStyle w:val="Compact"/>
        <w:numPr>
          <w:ilvl w:val="0"/>
          <w:numId w:val="33"/>
        </w:numPr>
      </w:pPr>
      <w:r w:rsidRPr="002F5AB8">
        <w:t>Разработка программного продукта:</w:t>
      </w:r>
    </w:p>
    <w:p w14:paraId="58D5110B" w14:textId="77777777" w:rsidR="00895712" w:rsidRPr="002F5AB8" w:rsidRDefault="00895712" w:rsidP="00895712">
      <w:pPr>
        <w:pStyle w:val="Compact"/>
        <w:numPr>
          <w:ilvl w:val="1"/>
          <w:numId w:val="36"/>
        </w:numPr>
      </w:pPr>
      <w:r w:rsidRPr="002F5AB8">
        <w:t>Разработка пользовательского интерфейса, модуля аутентификации клиентов, модуля управления автоматами.</w:t>
      </w:r>
    </w:p>
    <w:p w14:paraId="00FBC0FF" w14:textId="77777777" w:rsidR="00895712" w:rsidRPr="002F5AB8" w:rsidRDefault="00895712" w:rsidP="00895712">
      <w:pPr>
        <w:pStyle w:val="Compact"/>
        <w:numPr>
          <w:ilvl w:val="1"/>
          <w:numId w:val="36"/>
        </w:numPr>
      </w:pPr>
      <w:r w:rsidRPr="002F5AB8">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55279CA0" w14:textId="77777777" w:rsidR="00895712" w:rsidRPr="002F5AB8" w:rsidRDefault="00895712" w:rsidP="00895712">
      <w:pPr>
        <w:pStyle w:val="Compact"/>
        <w:numPr>
          <w:ilvl w:val="1"/>
          <w:numId w:val="36"/>
        </w:numPr>
      </w:pPr>
      <w:r w:rsidRPr="002F5AB8">
        <w:t>Проведение тестирования программного продукта.</w:t>
      </w:r>
    </w:p>
    <w:p w14:paraId="6BB0837C" w14:textId="77777777" w:rsidR="00895712" w:rsidRPr="002F5AB8" w:rsidRDefault="00895712" w:rsidP="00895712">
      <w:pPr>
        <w:pStyle w:val="Compact"/>
        <w:numPr>
          <w:ilvl w:val="1"/>
          <w:numId w:val="36"/>
        </w:numPr>
      </w:pPr>
      <w:r w:rsidRPr="002F5AB8">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6DB11DC9" w14:textId="77777777" w:rsidR="00895712" w:rsidRPr="002F5AB8" w:rsidRDefault="00895712" w:rsidP="00895712">
      <w:pPr>
        <w:pStyle w:val="Compact"/>
        <w:numPr>
          <w:ilvl w:val="0"/>
          <w:numId w:val="33"/>
        </w:numPr>
      </w:pPr>
      <w:r w:rsidRPr="002F5AB8">
        <w:t>Проведение опытной эксплуатации:</w:t>
      </w:r>
    </w:p>
    <w:p w14:paraId="3ED09E08" w14:textId="77777777" w:rsidR="00895712" w:rsidRPr="002F5AB8" w:rsidRDefault="00895712" w:rsidP="00895712">
      <w:pPr>
        <w:pStyle w:val="Compact"/>
        <w:numPr>
          <w:ilvl w:val="1"/>
          <w:numId w:val="37"/>
        </w:numPr>
      </w:pPr>
      <w:r w:rsidRPr="002F5AB8">
        <w:t>Проведение опытной эксплуатации системы в рамках лаборатории, подготовка и установка модуля системы на вендинговый аппарат.</w:t>
      </w:r>
    </w:p>
    <w:p w14:paraId="644B760A" w14:textId="77777777" w:rsidR="00895712" w:rsidRPr="002F5AB8" w:rsidRDefault="00895712" w:rsidP="00895712">
      <w:pPr>
        <w:pStyle w:val="Compact"/>
        <w:numPr>
          <w:ilvl w:val="1"/>
          <w:numId w:val="37"/>
        </w:numPr>
      </w:pPr>
      <w:r w:rsidRPr="002F5AB8">
        <w:t>Проведение опытной эксплуатации системы в рамках тестирования в парках с привлечением потенциальных клиентов.</w:t>
      </w:r>
    </w:p>
    <w:p w14:paraId="3DFC555E" w14:textId="77777777" w:rsidR="00895712" w:rsidRPr="002F5AB8" w:rsidRDefault="00895712" w:rsidP="00895712">
      <w:pPr>
        <w:pStyle w:val="Compact"/>
        <w:numPr>
          <w:ilvl w:val="1"/>
          <w:numId w:val="37"/>
        </w:numPr>
      </w:pPr>
      <w:r w:rsidRPr="002F5AB8">
        <w:t>Устранение обнаруженных проблем.</w:t>
      </w:r>
    </w:p>
    <w:p w14:paraId="1463DB08" w14:textId="77777777" w:rsidR="00895712" w:rsidRPr="002F5AB8" w:rsidRDefault="00895712" w:rsidP="00895712">
      <w:pPr>
        <w:pStyle w:val="a1"/>
      </w:pPr>
      <w:r w:rsidRPr="002F5AB8">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sidRPr="002F5AB8">
          <w:rPr>
            <w:rStyle w:val="af2"/>
            <w:color w:val="auto"/>
          </w:rPr>
          <w:t>А</w:t>
        </w:r>
      </w:hyperlink>
      <w:r w:rsidRPr="002F5AB8">
        <w:t>).</w:t>
      </w:r>
    </w:p>
    <w:p w14:paraId="55D67A40" w14:textId="77777777" w:rsidR="00895712" w:rsidRPr="002F5AB8" w:rsidRDefault="00895712">
      <w:pPr>
        <w:pStyle w:val="a1"/>
      </w:pPr>
      <w:r w:rsidRPr="002F5AB8">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201CD9DF" w14:textId="77777777" w:rsidR="00895712" w:rsidRPr="002F5AB8" w:rsidRDefault="00895712">
      <w:pPr>
        <w:pStyle w:val="a1"/>
      </w:pPr>
      <w:r w:rsidRPr="002F5AB8">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0DDEF3B7" w14:textId="77777777" w:rsidR="00895712" w:rsidRPr="002F5AB8" w:rsidRDefault="00895712">
      <w:pPr>
        <w:pStyle w:val="12"/>
      </w:pPr>
      <w:bookmarkStart w:id="5" w:name="степень-изученности"/>
      <w:bookmarkStart w:id="6" w:name="_Toc154705590"/>
      <w:r w:rsidRPr="002F5AB8">
        <w:lastRenderedPageBreak/>
        <w:t>Степень изученности</w:t>
      </w:r>
      <w:bookmarkEnd w:id="5"/>
      <w:bookmarkEnd w:id="6"/>
    </w:p>
    <w:p w14:paraId="3D3873B2" w14:textId="77777777" w:rsidR="00895712" w:rsidRPr="002F5AB8" w:rsidRDefault="00895712" w:rsidP="00895712">
      <w:pPr>
        <w:pStyle w:val="a1"/>
      </w:pPr>
      <w:r w:rsidRPr="002F5AB8">
        <w:t>Вендинговые аппараты стали популярны во второй половине XX века, в СССР использовались автоматы по продаже напитков и газет [</w:t>
      </w:r>
      <w:hyperlink w:anchor="ref-soviet-vend">
        <w:r w:rsidRPr="002F5AB8">
          <w:rPr>
            <w:rStyle w:val="af2"/>
            <w:color w:val="auto"/>
          </w:rPr>
          <w:t>12</w:t>
        </w:r>
      </w:hyperlink>
      <w:r w:rsidRPr="002F5AB8">
        <w:t>]. На данный момент существует большое количество различных типов автоматов, как специализированных под конкретные задачи [</w:t>
      </w:r>
      <w:hyperlink w:anchor="ref-berizaryad">
        <w:r w:rsidRPr="002F5AB8">
          <w:rPr>
            <w:rStyle w:val="af2"/>
            <w:color w:val="auto"/>
          </w:rPr>
          <w:t>5</w:t>
        </w:r>
      </w:hyperlink>
      <w:r w:rsidRPr="002F5AB8">
        <w:t>], так и универсальные [</w:t>
      </w:r>
      <w:hyperlink w:anchor="ref-vendElement">
        <w:r w:rsidRPr="002F5AB8">
          <w:rPr>
            <w:rStyle w:val="af2"/>
            <w:color w:val="auto"/>
          </w:rPr>
          <w:t>13</w:t>
        </w:r>
      </w:hyperlink>
      <w:r w:rsidRPr="002F5AB8">
        <w:t xml:space="preserve">] (см. рисунок </w:t>
      </w:r>
      <w:hyperlink w:anchor="fig:vend-types">
        <w:r w:rsidRPr="002F5AB8">
          <w:rPr>
            <w:rStyle w:val="af2"/>
            <w:color w:val="auto"/>
          </w:rPr>
          <w:t>1.1</w:t>
        </w:r>
      </w:hyperlink>
      <w:r w:rsidRPr="002F5AB8">
        <w:t>).</w:t>
      </w:r>
    </w:p>
    <w:p w14:paraId="39BB40B1" w14:textId="77777777" w:rsidR="00895712" w:rsidRPr="002F5AB8" w:rsidRDefault="00895712">
      <w:pPr>
        <w:pStyle w:val="CaptionedFigure"/>
      </w:pPr>
      <w:r w:rsidRPr="002F5AB8">
        <w:rPr>
          <w:noProof/>
        </w:rPr>
        <w:drawing>
          <wp:inline distT="0" distB="0" distL="0" distR="0" wp14:anchorId="74E0951E" wp14:editId="66C598FB">
            <wp:extent cx="5930900" cy="4600020"/>
            <wp:effectExtent l="0" t="0" r="0" b="0"/>
            <wp:docPr id="1" name="Picture" descr="Рисунок 1.1 – Классификация различных видов вендинговых аппаратов"/>
            <wp:cNvGraphicFramePr/>
            <a:graphic xmlns:a="http://schemas.openxmlformats.org/drawingml/2006/main">
              <a:graphicData uri="http://schemas.openxmlformats.org/drawingml/2006/picture">
                <pic:pic xmlns:pic="http://schemas.openxmlformats.org/drawingml/2006/picture">
                  <pic:nvPicPr>
                    <pic:cNvPr id="0" name="Picture" descr="Types-of-Vending-Machines-and-Typical-Examples.png"/>
                    <pic:cNvPicPr>
                      <a:picLocks noChangeAspect="1" noChangeArrowheads="1"/>
                    </pic:cNvPicPr>
                  </pic:nvPicPr>
                  <pic:blipFill>
                    <a:blip r:embed="rId8"/>
                    <a:stretch>
                      <a:fillRect/>
                    </a:stretch>
                  </pic:blipFill>
                  <pic:spPr bwMode="auto">
                    <a:xfrm>
                      <a:off x="0" y="0"/>
                      <a:ext cx="5930900" cy="4600020"/>
                    </a:xfrm>
                    <a:prstGeom prst="rect">
                      <a:avLst/>
                    </a:prstGeom>
                    <a:noFill/>
                    <a:ln w="9525">
                      <a:noFill/>
                      <a:headEnd/>
                      <a:tailEnd/>
                    </a:ln>
                  </pic:spPr>
                </pic:pic>
              </a:graphicData>
            </a:graphic>
          </wp:inline>
        </w:drawing>
      </w:r>
    </w:p>
    <w:p w14:paraId="5FAD95A6" w14:textId="77777777" w:rsidR="00895712" w:rsidRPr="002F5AB8" w:rsidRDefault="00895712">
      <w:pPr>
        <w:pStyle w:val="ImageCaption"/>
      </w:pPr>
      <w:r w:rsidRPr="002F5AB8">
        <w:t>Рисунок 1.1 – Классификация различных видов вендинговых аппаратов</w:t>
      </w:r>
    </w:p>
    <w:p w14:paraId="2152E8DC" w14:textId="77777777" w:rsidR="00895712" w:rsidRPr="002F5AB8" w:rsidRDefault="00895712">
      <w:pPr>
        <w:pStyle w:val="a1"/>
      </w:pPr>
      <w:r w:rsidRPr="002F5AB8">
        <w:t xml:space="preserve">Таким образом, видно, что использование вендинговых технологий распространено на многие сферы, поэтому логично изучить научные работы на тему применения </w:t>
      </w:r>
      <w:proofErr w:type="spellStart"/>
      <w:r w:rsidRPr="002F5AB8">
        <w:t>шеринговых</w:t>
      </w:r>
      <w:proofErr w:type="spellEnd"/>
      <w:r w:rsidRPr="002F5AB8">
        <w:t xml:space="preserve"> и вендинговых технологий, а также применение технологий в сфере интернета вещей. 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из чего можно сделать вывод, что программное обеспечение </w:t>
      </w:r>
      <w:proofErr w:type="spellStart"/>
      <w:r w:rsidRPr="002F5AB8">
        <w:t>венди</w:t>
      </w:r>
      <w:r w:rsidRPr="002F5AB8">
        <w:lastRenderedPageBreak/>
        <w:t>говых</w:t>
      </w:r>
      <w:proofErr w:type="spellEnd"/>
      <w:r w:rsidRPr="002F5AB8">
        <w:t xml:space="preserve"> аппаратов с научной точки зрения рассмотрено слабо, что делает данную работу более актуальной. Работ по использованию вендинга для аренды не было найдено в открытом доступе, но существует множество работ, описывающих использование </w:t>
      </w:r>
      <w:proofErr w:type="spellStart"/>
      <w:r w:rsidRPr="002F5AB8">
        <w:t>шеринговых</w:t>
      </w:r>
      <w:proofErr w:type="spellEnd"/>
      <w:r w:rsidRPr="002F5AB8">
        <w:t xml:space="preserve"> технологий.</w:t>
      </w:r>
    </w:p>
    <w:p w14:paraId="04BBF473" w14:textId="77777777" w:rsidR="00895712" w:rsidRPr="002F5AB8" w:rsidRDefault="00895712">
      <w:pPr>
        <w:pStyle w:val="a1"/>
      </w:pPr>
      <w:r w:rsidRPr="002F5AB8">
        <w:t>Таким образом, в ходе написания первой главы я буду опираться на работы:</w:t>
      </w:r>
    </w:p>
    <w:p w14:paraId="399D9FEB" w14:textId="77777777" w:rsidR="00895712" w:rsidRPr="002F5AB8" w:rsidRDefault="00895712" w:rsidP="00895712">
      <w:pPr>
        <w:numPr>
          <w:ilvl w:val="0"/>
          <w:numId w:val="32"/>
        </w:numPr>
      </w:pPr>
      <w:r w:rsidRPr="002F5AB8">
        <w:t>в главе 1 на [</w:t>
      </w:r>
      <w:hyperlink w:anchor="ref-sharing1billion">
        <w:r w:rsidRPr="002F5AB8">
          <w:rPr>
            <w:rStyle w:val="af2"/>
            <w:color w:val="auto"/>
          </w:rPr>
          <w:t>1</w:t>
        </w:r>
      </w:hyperlink>
      <w:r w:rsidRPr="002F5AB8">
        <w:t>–</w:t>
      </w:r>
      <w:hyperlink w:anchor="ref-kak-zarabotat-na-vendingovyh">
        <w:r w:rsidRPr="002F5AB8">
          <w:rPr>
            <w:rStyle w:val="af2"/>
            <w:color w:val="auto"/>
          </w:rPr>
          <w:t>4</w:t>
        </w:r>
      </w:hyperlink>
      <w:r w:rsidRPr="002F5AB8">
        <w:t>, </w:t>
      </w:r>
      <w:hyperlink w:anchor="ref-myVendTrack">
        <w:r w:rsidRPr="002F5AB8">
          <w:rPr>
            <w:rStyle w:val="af2"/>
            <w:color w:val="auto"/>
          </w:rPr>
          <w:t>6</w:t>
        </w:r>
      </w:hyperlink>
      <w:r w:rsidRPr="002F5AB8">
        <w:t>, </w:t>
      </w:r>
      <w:hyperlink w:anchor="ref-urent">
        <w:r w:rsidRPr="002F5AB8">
          <w:rPr>
            <w:rStyle w:val="af2"/>
            <w:color w:val="auto"/>
          </w:rPr>
          <w:t>9</w:t>
        </w:r>
      </w:hyperlink>
      <w:r w:rsidRPr="002F5AB8">
        <w:t>, </w:t>
      </w:r>
      <w:hyperlink w:anchor="ref-whoosh">
        <w:r w:rsidRPr="002F5AB8">
          <w:rPr>
            <w:rStyle w:val="af2"/>
            <w:color w:val="auto"/>
          </w:rPr>
          <w:t>10</w:t>
        </w:r>
      </w:hyperlink>
      <w:r w:rsidRPr="002F5AB8">
        <w:t>, </w:t>
      </w:r>
      <w:hyperlink w:anchor="ref-kuznetsova">
        <w:r w:rsidRPr="002F5AB8">
          <w:rPr>
            <w:rStyle w:val="af2"/>
            <w:color w:val="auto"/>
          </w:rPr>
          <w:t>14</w:t>
        </w:r>
      </w:hyperlink>
      <w:r w:rsidRPr="002F5AB8">
        <w:t>–</w:t>
      </w:r>
      <w:hyperlink w:anchor="ref-sharing-control">
        <w:r w:rsidRPr="002F5AB8">
          <w:rPr>
            <w:rStyle w:val="af2"/>
            <w:color w:val="auto"/>
          </w:rPr>
          <w:t>19</w:t>
        </w:r>
      </w:hyperlink>
      <w:r w:rsidRPr="002F5AB8">
        <w:t>],</w:t>
      </w:r>
    </w:p>
    <w:p w14:paraId="6F0CC06D" w14:textId="77777777" w:rsidR="00895712" w:rsidRPr="002F5AB8" w:rsidRDefault="00895712" w:rsidP="00895712">
      <w:pPr>
        <w:numPr>
          <w:ilvl w:val="0"/>
          <w:numId w:val="32"/>
        </w:numPr>
      </w:pPr>
      <w:r w:rsidRPr="002F5AB8">
        <w:t>в главе 2 на [</w:t>
      </w:r>
      <w:hyperlink w:anchor="ref-urent">
        <w:r w:rsidRPr="002F5AB8">
          <w:rPr>
            <w:rStyle w:val="af2"/>
            <w:color w:val="auto"/>
          </w:rPr>
          <w:t>9</w:t>
        </w:r>
      </w:hyperlink>
      <w:r w:rsidRPr="002F5AB8">
        <w:t>, </w:t>
      </w:r>
      <w:hyperlink w:anchor="ref-whoosh">
        <w:r w:rsidRPr="002F5AB8">
          <w:rPr>
            <w:rStyle w:val="af2"/>
            <w:color w:val="auto"/>
          </w:rPr>
          <w:t>10</w:t>
        </w:r>
      </w:hyperlink>
      <w:r w:rsidRPr="002F5AB8">
        <w:t>, </w:t>
      </w:r>
      <w:hyperlink w:anchor="ref-kuznetsova">
        <w:r w:rsidRPr="002F5AB8">
          <w:rPr>
            <w:rStyle w:val="af2"/>
            <w:color w:val="auto"/>
          </w:rPr>
          <w:t>14</w:t>
        </w:r>
      </w:hyperlink>
      <w:r w:rsidRPr="002F5AB8">
        <w:t>, </w:t>
      </w:r>
      <w:hyperlink w:anchor="ref-laryok2">
        <w:r w:rsidRPr="002F5AB8">
          <w:rPr>
            <w:rStyle w:val="af2"/>
            <w:color w:val="auto"/>
          </w:rPr>
          <w:t>17</w:t>
        </w:r>
      </w:hyperlink>
      <w:r w:rsidRPr="002F5AB8">
        <w:t>, </w:t>
      </w:r>
      <w:hyperlink w:anchor="ref-sharing-control">
        <w:r w:rsidRPr="002F5AB8">
          <w:rPr>
            <w:rStyle w:val="af2"/>
            <w:color w:val="auto"/>
          </w:rPr>
          <w:t>19</w:t>
        </w:r>
      </w:hyperlink>
      <w:r w:rsidRPr="002F5AB8">
        <w:t>, </w:t>
      </w:r>
      <w:hyperlink w:anchor="ref-sharing-control">
        <w:r w:rsidRPr="002F5AB8">
          <w:rPr>
            <w:rStyle w:val="af2"/>
            <w:color w:val="auto"/>
          </w:rPr>
          <w:t>19</w:t>
        </w:r>
      </w:hyperlink>
      <w:r w:rsidRPr="002F5AB8">
        <w:t>–</w:t>
      </w:r>
      <w:hyperlink w:anchor="ref-pmbok">
        <w:r w:rsidRPr="002F5AB8">
          <w:rPr>
            <w:rStyle w:val="af2"/>
            <w:color w:val="auto"/>
          </w:rPr>
          <w:t>25</w:t>
        </w:r>
      </w:hyperlink>
      <w:r w:rsidRPr="002F5AB8">
        <w:t>],</w:t>
      </w:r>
    </w:p>
    <w:p w14:paraId="573F0F6E" w14:textId="77777777" w:rsidR="00895712" w:rsidRPr="002F5AB8" w:rsidRDefault="00895712" w:rsidP="00895712">
      <w:pPr>
        <w:numPr>
          <w:ilvl w:val="0"/>
          <w:numId w:val="32"/>
        </w:numPr>
      </w:pPr>
      <w:r w:rsidRPr="002F5AB8">
        <w:t>в главе 3 на [</w:t>
      </w:r>
      <w:hyperlink w:anchor="ref-kuznetsova">
        <w:r w:rsidRPr="002F5AB8">
          <w:rPr>
            <w:rStyle w:val="af2"/>
            <w:color w:val="auto"/>
          </w:rPr>
          <w:t>14</w:t>
        </w:r>
      </w:hyperlink>
      <w:r w:rsidRPr="002F5AB8">
        <w:t>, </w:t>
      </w:r>
      <w:hyperlink w:anchor="ref-sharing-control">
        <w:r w:rsidRPr="002F5AB8">
          <w:rPr>
            <w:rStyle w:val="af2"/>
            <w:color w:val="auto"/>
          </w:rPr>
          <w:t>19</w:t>
        </w:r>
      </w:hyperlink>
      <w:r w:rsidRPr="002F5AB8">
        <w:t>–</w:t>
      </w:r>
      <w:hyperlink w:anchor="ref-role-architecture">
        <w:r w:rsidRPr="002F5AB8">
          <w:rPr>
            <w:rStyle w:val="af2"/>
            <w:color w:val="auto"/>
          </w:rPr>
          <w:t>23</w:t>
        </w:r>
      </w:hyperlink>
      <w:r w:rsidRPr="002F5AB8">
        <w:t>, </w:t>
      </w:r>
      <w:hyperlink w:anchor="ref-plaksin">
        <w:r w:rsidRPr="002F5AB8">
          <w:rPr>
            <w:rStyle w:val="af2"/>
            <w:color w:val="auto"/>
          </w:rPr>
          <w:t>26</w:t>
        </w:r>
      </w:hyperlink>
      <w:r w:rsidRPr="002F5AB8">
        <w:t>–</w:t>
      </w:r>
      <w:hyperlink w:anchor="ref-RESTful-API-Testing">
        <w:r w:rsidRPr="002F5AB8">
          <w:rPr>
            <w:rStyle w:val="af2"/>
            <w:color w:val="auto"/>
          </w:rPr>
          <w:t>28</w:t>
        </w:r>
      </w:hyperlink>
      <w:r w:rsidRPr="002F5AB8">
        <w:t>], а также документации программных и иных решений выбранных в главе 2.</w:t>
      </w:r>
    </w:p>
    <w:p w14:paraId="293FD64A" w14:textId="77777777" w:rsidR="00895712" w:rsidRPr="002F5AB8" w:rsidRDefault="00895712" w:rsidP="00895712">
      <w:pPr>
        <w:pStyle w:val="a1"/>
      </w:pPr>
      <w:r w:rsidRPr="002F5AB8">
        <w:t xml:space="preserve">В ходе исследования научных работ по смежным темам было обнаружено, что данные работы рассматривают предметную область либо с финансовой, либо с архитектурных точек зрения, но не рассматривают реализацию подобных систем. При этом рассматриваются либо </w:t>
      </w:r>
      <w:proofErr w:type="spellStart"/>
      <w:r w:rsidRPr="002F5AB8">
        <w:t>шеринговые</w:t>
      </w:r>
      <w:proofErr w:type="spellEnd"/>
      <w:r w:rsidRPr="002F5AB8">
        <w:t xml:space="preserve"> технологии в целом, либо классические продажи через вендинговые автоматы. Таким образом, научная новизна данной работы заключается в рассмотрении разработки программного продукта, реализующего систему шеринга через вендинговые аппараты.</w:t>
      </w:r>
    </w:p>
    <w:p w14:paraId="110C9ADE" w14:textId="77777777" w:rsidR="00895712" w:rsidRPr="002F5AB8" w:rsidRDefault="00895712">
      <w:pPr>
        <w:pStyle w:val="12"/>
      </w:pPr>
      <w:bookmarkStart w:id="7" w:name="краткое-описание-глав"/>
      <w:bookmarkStart w:id="8" w:name="_Toc154705591"/>
      <w:r w:rsidRPr="002F5AB8">
        <w:lastRenderedPageBreak/>
        <w:t>Краткое описание глав</w:t>
      </w:r>
      <w:bookmarkEnd w:id="7"/>
      <w:bookmarkEnd w:id="8"/>
    </w:p>
    <w:p w14:paraId="2B9E0327" w14:textId="77777777" w:rsidR="00895712" w:rsidRPr="002F5AB8" w:rsidRDefault="00895712" w:rsidP="00895712">
      <w:pPr>
        <w:pStyle w:val="a1"/>
      </w:pPr>
      <w:r w:rsidRPr="002F5AB8">
        <w:t>В главе 1 должны быть описаны требования, которые предъявляются к системе. Так как система создается в интересах стартап проекта, следует сначала привести финансовое обоснование реализации проекта, привести исследование рынка и финансовых перспектив стартапа. Это будет описано в первой части первой главы.</w:t>
      </w:r>
    </w:p>
    <w:p w14:paraId="67EBB41A" w14:textId="77777777" w:rsidR="00895712" w:rsidRPr="002F5AB8" w:rsidRDefault="00895712">
      <w:pPr>
        <w:pStyle w:val="a1"/>
      </w:pPr>
      <w:r w:rsidRPr="002F5AB8">
        <w:t>Во второй части первой главы следует указать:</w:t>
      </w:r>
    </w:p>
    <w:p w14:paraId="5869277B" w14:textId="77777777" w:rsidR="00895712" w:rsidRPr="002F5AB8" w:rsidRDefault="00895712" w:rsidP="00895712">
      <w:pPr>
        <w:pStyle w:val="Compact"/>
        <w:numPr>
          <w:ilvl w:val="0"/>
          <w:numId w:val="32"/>
        </w:numPr>
      </w:pPr>
      <w:r w:rsidRPr="002F5AB8">
        <w:t>какие проблемы испытывает заказчик, для чего ему нужна программная система,</w:t>
      </w:r>
    </w:p>
    <w:p w14:paraId="551C71F3" w14:textId="77777777" w:rsidR="00895712" w:rsidRPr="002F5AB8" w:rsidRDefault="00895712" w:rsidP="00895712">
      <w:pPr>
        <w:pStyle w:val="Compact"/>
        <w:numPr>
          <w:ilvl w:val="0"/>
          <w:numId w:val="32"/>
        </w:numPr>
      </w:pPr>
      <w:r w:rsidRPr="002F5AB8">
        <w:t>границы реализуемой системы,</w:t>
      </w:r>
    </w:p>
    <w:p w14:paraId="3F4C5011" w14:textId="77777777" w:rsidR="00895712" w:rsidRPr="002F5AB8" w:rsidRDefault="00895712" w:rsidP="00895712">
      <w:pPr>
        <w:pStyle w:val="Compact"/>
        <w:numPr>
          <w:ilvl w:val="0"/>
          <w:numId w:val="32"/>
        </w:numPr>
      </w:pPr>
      <w:r w:rsidRPr="002F5AB8">
        <w:t>пользователей системы,</w:t>
      </w:r>
    </w:p>
    <w:p w14:paraId="6DA87F61" w14:textId="77777777" w:rsidR="00895712" w:rsidRPr="002F5AB8" w:rsidRDefault="00895712" w:rsidP="00895712">
      <w:pPr>
        <w:pStyle w:val="Compact"/>
        <w:numPr>
          <w:ilvl w:val="0"/>
          <w:numId w:val="32"/>
        </w:numPr>
      </w:pPr>
      <w:r w:rsidRPr="002F5AB8">
        <w:t>сценарии использования системы,</w:t>
      </w:r>
    </w:p>
    <w:p w14:paraId="742B98F5" w14:textId="77777777" w:rsidR="00895712" w:rsidRPr="002F5AB8" w:rsidRDefault="00895712" w:rsidP="00895712">
      <w:pPr>
        <w:pStyle w:val="Compact"/>
        <w:numPr>
          <w:ilvl w:val="0"/>
          <w:numId w:val="32"/>
        </w:numPr>
      </w:pPr>
      <w:r w:rsidRPr="002F5AB8">
        <w:t>ожидания пользователей к системе,</w:t>
      </w:r>
    </w:p>
    <w:p w14:paraId="4797DE6C" w14:textId="77777777" w:rsidR="00895712" w:rsidRPr="002F5AB8" w:rsidRDefault="00895712" w:rsidP="00895712">
      <w:pPr>
        <w:pStyle w:val="Compact"/>
        <w:numPr>
          <w:ilvl w:val="0"/>
          <w:numId w:val="32"/>
        </w:numPr>
      </w:pPr>
      <w:r w:rsidRPr="002F5AB8">
        <w:t>анализ нормативных документов РФ.</w:t>
      </w:r>
    </w:p>
    <w:p w14:paraId="283CB2F9" w14:textId="77777777" w:rsidR="00895712" w:rsidRPr="002F5AB8" w:rsidRDefault="00895712" w:rsidP="00895712">
      <w:pPr>
        <w:pStyle w:val="a1"/>
      </w:pPr>
      <w:r w:rsidRPr="002F5AB8">
        <w:t xml:space="preserve">Третья часть </w:t>
      </w:r>
      <w:proofErr w:type="spellStart"/>
      <w:r w:rsidRPr="002F5AB8">
        <w:t>часть</w:t>
      </w:r>
      <w:proofErr w:type="spellEnd"/>
      <w:r w:rsidRPr="002F5AB8">
        <w:t xml:space="preserve"> первой главы содержит описание формирования функциональных и нефункциональных требований. Будет проведен функционально-стоимостной анализ, который поможет определить наиболее оптимальные требования к системе.</w:t>
      </w:r>
    </w:p>
    <w:p w14:paraId="3BAAB6DA" w14:textId="77777777" w:rsidR="00895712" w:rsidRPr="002F5AB8" w:rsidRDefault="00895712">
      <w:pPr>
        <w:pStyle w:val="a1"/>
      </w:pPr>
      <w:r w:rsidRPr="002F5AB8">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sidRPr="002F5AB8">
          <w:rPr>
            <w:rStyle w:val="af2"/>
            <w:color w:val="auto"/>
          </w:rPr>
          <w:t>11</w:t>
        </w:r>
      </w:hyperlink>
      <w:r w:rsidRPr="002F5AB8">
        <w:t>].</w:t>
      </w:r>
    </w:p>
    <w:p w14:paraId="1F358C1C" w14:textId="77777777" w:rsidR="00895712" w:rsidRPr="002F5AB8" w:rsidRDefault="00895712">
      <w:pPr>
        <w:pStyle w:val="a1"/>
      </w:pPr>
      <w:r w:rsidRPr="002F5AB8">
        <w:t>В главе 2 будет описано формирование архитектуры проектируемой системы.</w:t>
      </w:r>
    </w:p>
    <w:p w14:paraId="644CC983" w14:textId="77777777" w:rsidR="00895712" w:rsidRPr="002F5AB8" w:rsidRDefault="00895712">
      <w:pPr>
        <w:pStyle w:val="a1"/>
      </w:pPr>
      <w:r w:rsidRPr="002F5AB8">
        <w:t>В первой части второй главы будет рассмотрено устройство вендингового аппарата, технические особенности реализации распределенной системы управления автоматами, приведены возможные варианты модификации автоматов для обеспечения работы системы.</w:t>
      </w:r>
    </w:p>
    <w:p w14:paraId="70DBA165" w14:textId="77777777" w:rsidR="00895712" w:rsidRPr="002F5AB8" w:rsidRDefault="00895712">
      <w:pPr>
        <w:pStyle w:val="a1"/>
      </w:pPr>
      <w:r w:rsidRPr="002F5AB8">
        <w:t>Вторая часть второй главы будет содержать информацию об исследовании разных паттернов архитектур и выборе структуры программной системы. На данном же этапе будет проведен анализ существующих программных решений, определение “стека” используемых технологий.</w:t>
      </w:r>
    </w:p>
    <w:p w14:paraId="34CB94BB" w14:textId="77777777" w:rsidR="00895712" w:rsidRPr="002F5AB8" w:rsidRDefault="00895712">
      <w:pPr>
        <w:pStyle w:val="a1"/>
      </w:pPr>
      <w:r w:rsidRPr="002F5AB8">
        <w:lastRenderedPageBreak/>
        <w:t>Третья часть второй главы описывает формирование визуального облика системы, описание стиля проектирования системы, способы и средства моделирования разрабатываемой системы.</w:t>
      </w:r>
    </w:p>
    <w:p w14:paraId="01159949" w14:textId="77777777" w:rsidR="00895712" w:rsidRPr="002F5AB8" w:rsidRDefault="00895712">
      <w:pPr>
        <w:pStyle w:val="a1"/>
      </w:pPr>
      <w:r w:rsidRPr="002F5AB8">
        <w:t>Четвертая часть второй главы описывает способы и правил взаимодействия и коммуникации команды при разработке проекта, определение средств разработки. Определение правил сборки релизов системы, объединения разных модулей в единую систему.</w:t>
      </w:r>
    </w:p>
    <w:p w14:paraId="34A646B5" w14:textId="77777777" w:rsidR="00895712" w:rsidRPr="002F5AB8" w:rsidRDefault="00895712">
      <w:pPr>
        <w:pStyle w:val="a1"/>
      </w:pPr>
      <w:r w:rsidRPr="002F5AB8">
        <w:t>Итогом второй главы является описание архитектуры системы в нотации С4, диаграмма ландшафта системы, определённые средства разработки и взаимодействия команды описанные в правилах разработки команды.</w:t>
      </w:r>
    </w:p>
    <w:p w14:paraId="69F368A4" w14:textId="77777777" w:rsidR="00895712" w:rsidRPr="002F5AB8" w:rsidRDefault="00895712">
      <w:pPr>
        <w:pStyle w:val="a1"/>
      </w:pPr>
      <w:r w:rsidRPr="002F5AB8">
        <w:t>В главе 3 будут описаны разработка, тестирование и автоматизация сборок релизов системы.</w:t>
      </w:r>
    </w:p>
    <w:p w14:paraId="3A024D95" w14:textId="77777777" w:rsidR="00895712" w:rsidRPr="002F5AB8" w:rsidRDefault="00895712">
      <w:pPr>
        <w:pStyle w:val="a1"/>
      </w:pPr>
      <w:r w:rsidRPr="002F5AB8">
        <w:t>В данной главе будет описана разработка модулей</w:t>
      </w:r>
    </w:p>
    <w:p w14:paraId="056721CD" w14:textId="77777777" w:rsidR="00895712" w:rsidRPr="002F5AB8" w:rsidRDefault="00895712" w:rsidP="00895712">
      <w:pPr>
        <w:pStyle w:val="Compact"/>
        <w:numPr>
          <w:ilvl w:val="0"/>
          <w:numId w:val="32"/>
        </w:numPr>
      </w:pPr>
      <w:r w:rsidRPr="002F5AB8">
        <w:t>пользовательского интерфейса,</w:t>
      </w:r>
    </w:p>
    <w:p w14:paraId="608872B0" w14:textId="77777777" w:rsidR="00895712" w:rsidRPr="002F5AB8" w:rsidRDefault="00895712" w:rsidP="00895712">
      <w:pPr>
        <w:pStyle w:val="Compact"/>
        <w:numPr>
          <w:ilvl w:val="0"/>
          <w:numId w:val="32"/>
        </w:numPr>
      </w:pPr>
      <w:r w:rsidRPr="002F5AB8">
        <w:t>аутентификации клиентов через номер телефона,</w:t>
      </w:r>
    </w:p>
    <w:p w14:paraId="6DA4B322" w14:textId="77777777" w:rsidR="00895712" w:rsidRPr="002F5AB8" w:rsidRDefault="00895712" w:rsidP="00895712">
      <w:pPr>
        <w:pStyle w:val="Compact"/>
        <w:numPr>
          <w:ilvl w:val="0"/>
          <w:numId w:val="32"/>
        </w:numPr>
      </w:pPr>
      <w:r w:rsidRPr="002F5AB8">
        <w:t>взаимодействия с множеством вендинговых аппаратов и программы для автомата.</w:t>
      </w:r>
    </w:p>
    <w:p w14:paraId="62792074" w14:textId="77777777" w:rsidR="00895712" w:rsidRPr="002F5AB8" w:rsidRDefault="00895712" w:rsidP="00895712">
      <w:pPr>
        <w:pStyle w:val="a1"/>
      </w:pPr>
      <w:r w:rsidRPr="002F5AB8">
        <w:t>Также будет описана разработка скриптов автоматического развертывания сервисов модулей системы.</w:t>
      </w:r>
    </w:p>
    <w:p w14:paraId="5BDEDAC8" w14:textId="77777777" w:rsidR="00895712" w:rsidRPr="002F5AB8" w:rsidRDefault="00895712">
      <w:pPr>
        <w:pStyle w:val="a1"/>
      </w:pPr>
      <w:r w:rsidRPr="002F5AB8">
        <w:t>Следующим этапом будет описание тестирования модулей с использованием автоматизированного тестирования, а также ручного тестирования. Тестирование должно проводится в соответствии с критериями белого и чёрного ящика [</w:t>
      </w:r>
      <w:hyperlink w:anchor="ref-plaksin">
        <w:r w:rsidRPr="002F5AB8">
          <w:rPr>
            <w:rStyle w:val="af2"/>
            <w:color w:val="auto"/>
          </w:rPr>
          <w:t>26</w:t>
        </w:r>
      </w:hyperlink>
      <w:r w:rsidRPr="002F5AB8">
        <w:t>, с. 18–26], определение оценки количества ошибок в программе и оценки количества необходимых тестов [</w:t>
      </w:r>
      <w:hyperlink w:anchor="ref-plaksin">
        <w:r w:rsidRPr="002F5AB8">
          <w:rPr>
            <w:rStyle w:val="af2"/>
            <w:color w:val="auto"/>
          </w:rPr>
          <w:t>26</w:t>
        </w:r>
      </w:hyperlink>
      <w:r w:rsidRPr="002F5AB8">
        <w:t>, с. 71–83].</w:t>
      </w:r>
    </w:p>
    <w:p w14:paraId="0F7BFFEE" w14:textId="77777777" w:rsidR="00895712" w:rsidRPr="002F5AB8" w:rsidRDefault="00895712">
      <w:pPr>
        <w:pStyle w:val="a1"/>
      </w:pPr>
      <w:r w:rsidRPr="002F5AB8">
        <w:t>Далее будут описаны этапы внедрения, приемочного тестирования и опытной эксплуатации.</w:t>
      </w:r>
    </w:p>
    <w:p w14:paraId="2315F5B3" w14:textId="77777777" w:rsidR="00895712" w:rsidRPr="002F5AB8" w:rsidRDefault="00895712">
      <w:pPr>
        <w:pStyle w:val="a1"/>
      </w:pPr>
      <w:r w:rsidRPr="002F5AB8">
        <w:t>Итогом третьей главы является акт о внедрении программного продукта.</w:t>
      </w:r>
    </w:p>
    <w:p w14:paraId="1C7F9C43" w14:textId="77777777" w:rsidR="00895712" w:rsidRPr="002F5AB8" w:rsidRDefault="00895712" w:rsidP="00895712">
      <w:pPr>
        <w:pStyle w:val="UnnumberedHeading1"/>
      </w:pPr>
      <w:bookmarkStart w:id="9" w:name="список-использованных-источников"/>
      <w:bookmarkStart w:id="10" w:name="_Toc154705592"/>
      <w:r w:rsidRPr="002F5AB8">
        <w:rPr>
          <w:rStyle w:val="UnnumberedHeadingOne"/>
        </w:rPr>
        <w:lastRenderedPageBreak/>
        <w:t>Список использованных источников</w:t>
      </w:r>
      <w:bookmarkEnd w:id="9"/>
      <w:bookmarkEnd w:id="10"/>
    </w:p>
    <w:p w14:paraId="669A6DB6" w14:textId="77777777" w:rsidR="00895712" w:rsidRPr="002F5AB8" w:rsidRDefault="00895712">
      <w:pPr>
        <w:pStyle w:val="ReferenceItem"/>
      </w:pPr>
      <w:bookmarkStart w:id="11" w:name="ref-sharing1billion"/>
      <w:bookmarkStart w:id="12" w:name="refs"/>
      <w:r w:rsidRPr="002F5AB8">
        <w:t xml:space="preserve">1. </w:t>
      </w:r>
      <w:r w:rsidRPr="002F5AB8">
        <w:rPr>
          <w:i/>
        </w:rPr>
        <w:t>Макаренко Г.</w:t>
      </w:r>
      <w:r w:rsidRPr="002F5AB8">
        <w:t xml:space="preserve"> Рынок шеринга в </w:t>
      </w:r>
      <w:proofErr w:type="spellStart"/>
      <w:r w:rsidRPr="002F5AB8">
        <w:t>россии</w:t>
      </w:r>
      <w:proofErr w:type="spellEnd"/>
      <w:r w:rsidRPr="002F5AB8">
        <w:t xml:space="preserve"> впервые превысил 1 трлн руб. [Электронный ресурс] / РБК Тренды. — 2021. — URL: </w:t>
      </w:r>
      <w:hyperlink r:id="rId9">
        <w:r w:rsidRPr="002F5AB8">
          <w:rPr>
            <w:rStyle w:val="af2"/>
            <w:color w:val="auto"/>
          </w:rPr>
          <w:t>https://trends.rbc.ru/trends/sharing/602e3a369a79477994233cb3</w:t>
        </w:r>
      </w:hyperlink>
      <w:r w:rsidRPr="002F5AB8">
        <w:t xml:space="preserve"> (дата обращения: 02.12.2023).</w:t>
      </w:r>
    </w:p>
    <w:p w14:paraId="4D6FC1DF" w14:textId="77777777" w:rsidR="00895712" w:rsidRPr="002F5AB8" w:rsidRDefault="00895712">
      <w:pPr>
        <w:pStyle w:val="ReferenceItem"/>
      </w:pPr>
      <w:bookmarkStart w:id="13" w:name="ref-bplans-vending-machines"/>
      <w:bookmarkEnd w:id="11"/>
      <w:r w:rsidRPr="002F5AB8">
        <w:t xml:space="preserve">2. </w:t>
      </w:r>
      <w:proofErr w:type="gramStart"/>
      <w:r w:rsidRPr="002F5AB8">
        <w:t>Бизнес план</w:t>
      </w:r>
      <w:proofErr w:type="gramEnd"/>
      <w:r w:rsidRPr="002F5AB8">
        <w:t xml:space="preserve"> вендинговых аппаратов [Электронный ресурс]. — URL: </w:t>
      </w:r>
      <w:hyperlink r:id="rId10">
        <w:r w:rsidRPr="002F5AB8">
          <w:rPr>
            <w:rStyle w:val="af2"/>
            <w:color w:val="auto"/>
          </w:rPr>
          <w:t>https://www.beboss.ru/bplans-vending-machines</w:t>
        </w:r>
      </w:hyperlink>
      <w:r w:rsidRPr="002F5AB8">
        <w:t xml:space="preserve"> (дата обращения: 02.12.2023).</w:t>
      </w:r>
    </w:p>
    <w:p w14:paraId="536D7149" w14:textId="77777777" w:rsidR="00895712" w:rsidRPr="002F5AB8" w:rsidRDefault="00895712">
      <w:pPr>
        <w:pStyle w:val="ReferenceItem"/>
      </w:pPr>
      <w:bookmarkStart w:id="14" w:name="ref-biznes-na-vendingovih"/>
      <w:bookmarkEnd w:id="13"/>
      <w:r w:rsidRPr="002F5AB8">
        <w:t xml:space="preserve">3. </w:t>
      </w:r>
      <w:r w:rsidRPr="002F5AB8">
        <w:rPr>
          <w:i/>
        </w:rPr>
        <w:t>Макаренко Г.</w:t>
      </w:r>
      <w:r w:rsidRPr="002F5AB8">
        <w:t xml:space="preserve"> Бизнес на вендинговых автоматах: выгодно ли это сейчас [Электронный ресурс] / </w:t>
      </w:r>
      <w:proofErr w:type="spellStart"/>
      <w:r w:rsidRPr="002F5AB8">
        <w:t>СовкомБлог</w:t>
      </w:r>
      <w:proofErr w:type="spellEnd"/>
      <w:r w:rsidRPr="002F5AB8">
        <w:t xml:space="preserve">. — URL: </w:t>
      </w:r>
      <w:hyperlink r:id="rId11">
        <w:r w:rsidRPr="002F5AB8">
          <w:rPr>
            <w:rStyle w:val="af2"/>
            <w:color w:val="auto"/>
          </w:rPr>
          <w:t>https://journal.sovcombank.ru/biznesu/biznes-na-vendingovih-avtomatah-vigodno-li-eto-seichas</w:t>
        </w:r>
      </w:hyperlink>
      <w:r w:rsidRPr="002F5AB8">
        <w:t xml:space="preserve"> (дата обращения: 02.12.2023).</w:t>
      </w:r>
    </w:p>
    <w:p w14:paraId="289FDF3A" w14:textId="77777777" w:rsidR="00895712" w:rsidRPr="002F5AB8" w:rsidRDefault="00895712">
      <w:pPr>
        <w:pStyle w:val="ReferenceItem"/>
      </w:pPr>
      <w:bookmarkStart w:id="15" w:name="ref-kak-zarabotat-na-vendingovyh"/>
      <w:bookmarkEnd w:id="14"/>
      <w:r w:rsidRPr="002F5AB8">
        <w:t xml:space="preserve">4. Как заработать на вендинговых автоматах в 2023 году: обходим вместе все подводные камни [Электронный ресурс] / </w:t>
      </w:r>
      <w:proofErr w:type="spellStart"/>
      <w:r w:rsidRPr="002F5AB8">
        <w:t>Финтолк</w:t>
      </w:r>
      <w:proofErr w:type="spellEnd"/>
      <w:r w:rsidRPr="002F5AB8">
        <w:t xml:space="preserve">. — URL: </w:t>
      </w:r>
      <w:hyperlink r:id="rId12">
        <w:r w:rsidRPr="002F5AB8">
          <w:rPr>
            <w:rStyle w:val="af2"/>
            <w:color w:val="auto"/>
          </w:rPr>
          <w:t>https://fintolk.pro/kak-zarabotat-na-vendingovyh-avtomatah-v-2023-godu/</w:t>
        </w:r>
      </w:hyperlink>
      <w:r w:rsidRPr="002F5AB8">
        <w:t xml:space="preserve"> (дата обращения: 02.12.2023).</w:t>
      </w:r>
    </w:p>
    <w:p w14:paraId="18438884" w14:textId="77777777" w:rsidR="00895712" w:rsidRPr="002F5AB8" w:rsidRDefault="00895712">
      <w:pPr>
        <w:pStyle w:val="ReferenceItem"/>
      </w:pPr>
      <w:bookmarkStart w:id="16" w:name="ref-berizaryad"/>
      <w:bookmarkEnd w:id="15"/>
      <w:r w:rsidRPr="002F5AB8">
        <w:t xml:space="preserve">5. Оборудование и продукты [Электронный ресурс] / Бери заряд. — URL: </w:t>
      </w:r>
      <w:hyperlink r:id="rId13">
        <w:r w:rsidRPr="002F5AB8">
          <w:rPr>
            <w:rStyle w:val="af2"/>
            <w:color w:val="auto"/>
          </w:rPr>
          <w:t>https://berizaryad.ru/business/products</w:t>
        </w:r>
      </w:hyperlink>
      <w:r w:rsidRPr="002F5AB8">
        <w:t xml:space="preserve"> (дата обращения: 02.12.2023).</w:t>
      </w:r>
    </w:p>
    <w:p w14:paraId="71D8FEA0" w14:textId="77777777" w:rsidR="00895712" w:rsidRPr="002F5AB8" w:rsidRDefault="00895712">
      <w:pPr>
        <w:pStyle w:val="ReferenceItem"/>
        <w:rPr>
          <w:lang w:val="en-US"/>
        </w:rPr>
      </w:pPr>
      <w:bookmarkStart w:id="17" w:name="ref-myVendTrack"/>
      <w:bookmarkEnd w:id="16"/>
      <w:r w:rsidRPr="002F5AB8">
        <w:rPr>
          <w:lang w:val="en-US"/>
        </w:rPr>
        <w:t>6. My Vend Track - Vending Management Software [</w:t>
      </w:r>
      <w:r w:rsidRPr="002F5AB8">
        <w:t>Электронный</w:t>
      </w:r>
      <w:r w:rsidRPr="002F5AB8">
        <w:rPr>
          <w:lang w:val="en-US"/>
        </w:rPr>
        <w:t xml:space="preserve"> </w:t>
      </w:r>
      <w:r w:rsidRPr="002F5AB8">
        <w:t>ресурс</w:t>
      </w:r>
      <w:r w:rsidRPr="002F5AB8">
        <w:rPr>
          <w:lang w:val="en-US"/>
        </w:rPr>
        <w:t xml:space="preserve">]. — URL: </w:t>
      </w:r>
      <w:hyperlink r:id="rId14">
        <w:r w:rsidRPr="002F5AB8">
          <w:rPr>
            <w:rStyle w:val="af2"/>
            <w:color w:val="auto"/>
            <w:lang w:val="en-US"/>
          </w:rPr>
          <w:t>https://myvendtrack.com/</w:t>
        </w:r>
      </w:hyperlink>
      <w:r w:rsidRPr="002F5AB8">
        <w:rPr>
          <w:lang w:val="en-US"/>
        </w:rPr>
        <w:t xml:space="preserve"> (</w:t>
      </w:r>
      <w:r w:rsidRPr="002F5AB8">
        <w:t>дата</w:t>
      </w:r>
      <w:r w:rsidRPr="002F5AB8">
        <w:rPr>
          <w:lang w:val="en-US"/>
        </w:rPr>
        <w:t xml:space="preserve"> </w:t>
      </w:r>
      <w:r w:rsidRPr="002F5AB8">
        <w:t>обращения</w:t>
      </w:r>
      <w:r w:rsidRPr="002F5AB8">
        <w:rPr>
          <w:lang w:val="en-US"/>
        </w:rPr>
        <w:t>: 02.12.2023).</w:t>
      </w:r>
    </w:p>
    <w:p w14:paraId="2CAD35B0" w14:textId="77777777" w:rsidR="00895712" w:rsidRPr="002F5AB8" w:rsidRDefault="00895712">
      <w:pPr>
        <w:pStyle w:val="ReferenceItem"/>
      </w:pPr>
      <w:bookmarkStart w:id="18" w:name="ref-cantaloupe"/>
      <w:bookmarkEnd w:id="17"/>
      <w:r w:rsidRPr="002F5AB8">
        <w:t xml:space="preserve">7. </w:t>
      </w:r>
      <w:proofErr w:type="spellStart"/>
      <w:r w:rsidRPr="002F5AB8">
        <w:t>Cantaloupe</w:t>
      </w:r>
      <w:proofErr w:type="spellEnd"/>
      <w:r w:rsidRPr="002F5AB8">
        <w:t xml:space="preserve">, Inc. [Электронный ресурс]. — URL: </w:t>
      </w:r>
      <w:hyperlink r:id="rId15">
        <w:r w:rsidRPr="002F5AB8">
          <w:rPr>
            <w:rStyle w:val="af2"/>
            <w:color w:val="auto"/>
          </w:rPr>
          <w:t>https://www.cantaloupe.com/</w:t>
        </w:r>
      </w:hyperlink>
      <w:r w:rsidRPr="002F5AB8">
        <w:t xml:space="preserve"> (дата обращения: 02.12.2023).</w:t>
      </w:r>
    </w:p>
    <w:p w14:paraId="0BF17AA1" w14:textId="77777777" w:rsidR="00895712" w:rsidRPr="002F5AB8" w:rsidRDefault="00895712">
      <w:pPr>
        <w:pStyle w:val="ReferenceItem"/>
      </w:pPr>
      <w:bookmarkStart w:id="19" w:name="ref-otiglobal"/>
      <w:bookmarkEnd w:id="18"/>
      <w:r w:rsidRPr="002F5AB8">
        <w:t xml:space="preserve">8. OTI Global [Электронный ресурс]. — URL: </w:t>
      </w:r>
      <w:hyperlink r:id="rId16">
        <w:r w:rsidRPr="002F5AB8">
          <w:rPr>
            <w:rStyle w:val="af2"/>
            <w:color w:val="auto"/>
          </w:rPr>
          <w:t>https://otiglobal.com/</w:t>
        </w:r>
      </w:hyperlink>
      <w:r w:rsidRPr="002F5AB8">
        <w:t xml:space="preserve"> (дата обращения: 02.12.2023).</w:t>
      </w:r>
    </w:p>
    <w:p w14:paraId="49FA3639" w14:textId="77777777" w:rsidR="00895712" w:rsidRPr="002F5AB8" w:rsidRDefault="00895712">
      <w:pPr>
        <w:pStyle w:val="ReferenceItem"/>
      </w:pPr>
      <w:bookmarkStart w:id="20" w:name="ref-urent"/>
      <w:bookmarkEnd w:id="19"/>
      <w:r w:rsidRPr="002F5AB8">
        <w:t xml:space="preserve">9. </w:t>
      </w:r>
      <w:proofErr w:type="spellStart"/>
      <w:r w:rsidRPr="002F5AB8">
        <w:t>Юрент</w:t>
      </w:r>
      <w:proofErr w:type="spellEnd"/>
      <w:r w:rsidRPr="002F5AB8">
        <w:t xml:space="preserve"> [Электронный ресурс]. — URL: </w:t>
      </w:r>
      <w:hyperlink r:id="rId17">
        <w:r w:rsidRPr="002F5AB8">
          <w:rPr>
            <w:rStyle w:val="af2"/>
            <w:color w:val="auto"/>
          </w:rPr>
          <w:t>https://urent.ru/</w:t>
        </w:r>
      </w:hyperlink>
      <w:r w:rsidRPr="002F5AB8">
        <w:t xml:space="preserve"> (дата обращения: 02.12.2023).</w:t>
      </w:r>
    </w:p>
    <w:p w14:paraId="1EFF0A57" w14:textId="77777777" w:rsidR="00895712" w:rsidRPr="002F5AB8" w:rsidRDefault="00895712">
      <w:pPr>
        <w:pStyle w:val="ReferenceItem"/>
      </w:pPr>
      <w:bookmarkStart w:id="21" w:name="ref-whoosh"/>
      <w:bookmarkEnd w:id="20"/>
      <w:r w:rsidRPr="002F5AB8">
        <w:t xml:space="preserve">10. </w:t>
      </w:r>
      <w:proofErr w:type="spellStart"/>
      <w:r w:rsidRPr="002F5AB8">
        <w:t>Whoosh</w:t>
      </w:r>
      <w:proofErr w:type="spellEnd"/>
      <w:r w:rsidRPr="002F5AB8">
        <w:t xml:space="preserve"> [Электронный ресурс]. — URL: </w:t>
      </w:r>
      <w:hyperlink r:id="rId18">
        <w:r w:rsidRPr="002F5AB8">
          <w:rPr>
            <w:rStyle w:val="af2"/>
            <w:color w:val="auto"/>
          </w:rPr>
          <w:t>https://whoosh-bike.ru/</w:t>
        </w:r>
      </w:hyperlink>
      <w:r w:rsidRPr="002F5AB8">
        <w:t xml:space="preserve"> (дата обращения: 02.12.2023).</w:t>
      </w:r>
    </w:p>
    <w:p w14:paraId="393C7915" w14:textId="77777777" w:rsidR="00895712" w:rsidRPr="002F5AB8" w:rsidRDefault="00895712">
      <w:pPr>
        <w:pStyle w:val="ReferenceItem"/>
      </w:pPr>
      <w:bookmarkStart w:id="22" w:name="ref-gostTZ"/>
      <w:bookmarkEnd w:id="21"/>
      <w:r w:rsidRPr="002F5AB8">
        <w:t>11. ГОСТ 19.201-78 Техническое задание. Требования к содержанию и оформлению.</w:t>
      </w:r>
    </w:p>
    <w:p w14:paraId="5FFDED6C" w14:textId="77777777" w:rsidR="00895712" w:rsidRPr="002F5AB8" w:rsidRDefault="00895712">
      <w:pPr>
        <w:pStyle w:val="ReferenceItem"/>
      </w:pPr>
      <w:bookmarkStart w:id="23" w:name="ref-soviet-vend"/>
      <w:bookmarkEnd w:id="22"/>
      <w:r w:rsidRPr="002F5AB8">
        <w:lastRenderedPageBreak/>
        <w:t xml:space="preserve">12. </w:t>
      </w:r>
      <w:proofErr w:type="spellStart"/>
      <w:r w:rsidRPr="002F5AB8">
        <w:rPr>
          <w:i/>
        </w:rPr>
        <w:t>Millefeuille</w:t>
      </w:r>
      <w:proofErr w:type="spellEnd"/>
      <w:r w:rsidRPr="002F5AB8">
        <w:t xml:space="preserve">. Советский вендинг: какие аппараты что продавали [Электронный ресурс] / Фишки. — URL: </w:t>
      </w:r>
      <w:hyperlink r:id="rId19">
        <w:r w:rsidRPr="002F5AB8">
          <w:rPr>
            <w:rStyle w:val="af2"/>
            <w:color w:val="auto"/>
          </w:rPr>
          <w:t>https://fishki.net/3652277-sovetskij-vending-ne-gazirovkoj-ediny.html</w:t>
        </w:r>
      </w:hyperlink>
      <w:r w:rsidRPr="002F5AB8">
        <w:t xml:space="preserve"> (дата обращения: 25.12.2023).</w:t>
      </w:r>
    </w:p>
    <w:p w14:paraId="2B8A3D6C" w14:textId="77777777" w:rsidR="00895712" w:rsidRPr="002F5AB8" w:rsidRDefault="00895712">
      <w:pPr>
        <w:pStyle w:val="ReferenceItem"/>
      </w:pPr>
      <w:bookmarkStart w:id="24" w:name="ref-vendElement"/>
      <w:bookmarkEnd w:id="23"/>
      <w:r w:rsidRPr="002F5AB8">
        <w:t xml:space="preserve">13. Универсальный торговый автомат ELEMENT [Электронный ресурс]. — URL: </w:t>
      </w:r>
      <w:hyperlink r:id="rId20">
        <w:r w:rsidRPr="002F5AB8">
          <w:rPr>
            <w:rStyle w:val="af2"/>
            <w:color w:val="auto"/>
          </w:rPr>
          <w:t>https://kkmmas.ru/shop/vendingovoe-oborudovanie/universalnyj-torgovyj-avtomat-element-24-yachejki</w:t>
        </w:r>
      </w:hyperlink>
      <w:r w:rsidRPr="002F5AB8">
        <w:t xml:space="preserve"> (дата обращения: 02.12.2023).</w:t>
      </w:r>
    </w:p>
    <w:p w14:paraId="7163355E" w14:textId="77777777" w:rsidR="00895712" w:rsidRPr="002F5AB8" w:rsidRDefault="00895712">
      <w:pPr>
        <w:pStyle w:val="ReferenceItem"/>
      </w:pPr>
      <w:bookmarkStart w:id="25" w:name="ref-kuznetsova"/>
      <w:bookmarkEnd w:id="24"/>
      <w:r w:rsidRPr="002F5AB8">
        <w:t xml:space="preserve">14. </w:t>
      </w:r>
      <w:r w:rsidRPr="002F5AB8">
        <w:rPr>
          <w:i/>
        </w:rPr>
        <w:t>Кузнецова Яна Дмитриевна</w:t>
      </w:r>
      <w:r w:rsidRPr="002F5AB8">
        <w:t>. Разработка программной системы для анализа данных о продажах и управления вендинговыми автоматами. — 2021.</w:t>
      </w:r>
    </w:p>
    <w:p w14:paraId="06034EE3" w14:textId="77777777" w:rsidR="00895712" w:rsidRPr="002F5AB8" w:rsidRDefault="00895712">
      <w:pPr>
        <w:pStyle w:val="ReferenceItem"/>
      </w:pPr>
      <w:bookmarkStart w:id="26" w:name="ref-invest-vend"/>
      <w:bookmarkEnd w:id="25"/>
      <w:r w:rsidRPr="002F5AB8">
        <w:t xml:space="preserve">15. </w:t>
      </w:r>
      <w:r w:rsidRPr="002F5AB8">
        <w:rPr>
          <w:i/>
        </w:rPr>
        <w:t>Некрасов Максим Валерьевич</w:t>
      </w:r>
      <w:r w:rsidRPr="002F5AB8">
        <w:t>. Оценка эффективности инвестиций в вендинг-деятельность // π-</w:t>
      </w:r>
      <w:proofErr w:type="spellStart"/>
      <w:r w:rsidRPr="002F5AB8">
        <w:t>Economy</w:t>
      </w:r>
      <w:proofErr w:type="spellEnd"/>
      <w:r w:rsidRPr="002F5AB8">
        <w:t>. — 2009.</w:t>
      </w:r>
    </w:p>
    <w:p w14:paraId="47F61821" w14:textId="77777777" w:rsidR="00895712" w:rsidRPr="002F5AB8" w:rsidRDefault="00895712">
      <w:pPr>
        <w:pStyle w:val="ReferenceItem"/>
      </w:pPr>
      <w:bookmarkStart w:id="27" w:name="ref-buisnes-vend"/>
      <w:bookmarkEnd w:id="26"/>
      <w:r w:rsidRPr="002F5AB8">
        <w:t xml:space="preserve">16. </w:t>
      </w:r>
      <w:r w:rsidRPr="002F5AB8">
        <w:rPr>
          <w:i/>
        </w:rPr>
        <w:t>Хохлова Г.И., Томилова А.В.</w:t>
      </w:r>
      <w:r w:rsidRPr="002F5AB8">
        <w:t xml:space="preserve"> Вендинговый бизнес в России и за рубежом: история и перспективы развития // Актуальные проблемы гуманитарных и естественных наук. — 2014.</w:t>
      </w:r>
    </w:p>
    <w:p w14:paraId="470896A2" w14:textId="77777777" w:rsidR="00895712" w:rsidRPr="002F5AB8" w:rsidRDefault="00895712">
      <w:pPr>
        <w:pStyle w:val="ReferenceItem"/>
      </w:pPr>
      <w:bookmarkStart w:id="28" w:name="ref-laryok2"/>
      <w:bookmarkEnd w:id="27"/>
      <w:r w:rsidRPr="002F5AB8">
        <w:t xml:space="preserve">17. </w:t>
      </w:r>
      <w:r w:rsidRPr="002F5AB8">
        <w:rPr>
          <w:i/>
        </w:rPr>
        <w:t>Вера Колерова</w:t>
      </w:r>
      <w:r w:rsidRPr="002F5AB8">
        <w:t>. Ларёк 2.0 // Бизнес-журнал. — 2014.</w:t>
      </w:r>
    </w:p>
    <w:p w14:paraId="2F87AD3A" w14:textId="77777777" w:rsidR="00895712" w:rsidRPr="002F5AB8" w:rsidRDefault="00895712">
      <w:pPr>
        <w:pStyle w:val="ReferenceItem"/>
      </w:pPr>
      <w:bookmarkStart w:id="29" w:name="ref-vend-torg-russia"/>
      <w:bookmarkEnd w:id="28"/>
      <w:r w:rsidRPr="002F5AB8">
        <w:t xml:space="preserve">18. </w:t>
      </w:r>
      <w:r w:rsidRPr="002F5AB8">
        <w:rPr>
          <w:i/>
        </w:rPr>
        <w:t>Антипин Филипп Андреевич</w:t>
      </w:r>
      <w:r w:rsidRPr="002F5AB8">
        <w:t>. Вендинговая торговля в России: анализ и перспективы развития // Российское предпринимательство. — 2016.</w:t>
      </w:r>
    </w:p>
    <w:p w14:paraId="030D64E3" w14:textId="77777777" w:rsidR="00895712" w:rsidRPr="002F5AB8" w:rsidRDefault="00895712">
      <w:pPr>
        <w:pStyle w:val="ReferenceItem"/>
      </w:pPr>
      <w:bookmarkStart w:id="30" w:name="ref-sharing-control"/>
      <w:bookmarkEnd w:id="29"/>
      <w:r w:rsidRPr="002F5AB8">
        <w:t xml:space="preserve">19. </w:t>
      </w:r>
      <w:proofErr w:type="spellStart"/>
      <w:r w:rsidRPr="002F5AB8">
        <w:rPr>
          <w:i/>
        </w:rPr>
        <w:t>Лапидус</w:t>
      </w:r>
      <w:proofErr w:type="spellEnd"/>
      <w:r w:rsidRPr="002F5AB8">
        <w:rPr>
          <w:i/>
        </w:rPr>
        <w:t xml:space="preserve"> Лариса Владимировна, </w:t>
      </w:r>
      <w:proofErr w:type="spellStart"/>
      <w:r w:rsidRPr="002F5AB8">
        <w:rPr>
          <w:i/>
        </w:rPr>
        <w:t>Гостилович</w:t>
      </w:r>
      <w:proofErr w:type="spellEnd"/>
      <w:r w:rsidRPr="002F5AB8">
        <w:rPr>
          <w:i/>
        </w:rPr>
        <w:t xml:space="preserve"> Александр Олегович</w:t>
      </w:r>
      <w:r w:rsidRPr="002F5AB8">
        <w:t xml:space="preserve">. УПРАВЛЕНИЕ КАЧЕСТВОМ ШЕРИНГОВЫХ УСЛУГ: ОЦЕНКА УРОВНЕЙ ЛОЯЛЬНОСТИ И ПОТРЕБИТЕЛЬСКОЙ УДОВЛЕТВОРЕННОСТИ РАЙДШЕРИНГОМ // </w:t>
      </w:r>
      <w:proofErr w:type="spellStart"/>
      <w:r w:rsidRPr="002F5AB8">
        <w:t>Ars</w:t>
      </w:r>
      <w:proofErr w:type="spellEnd"/>
      <w:r w:rsidRPr="002F5AB8">
        <w:t xml:space="preserve"> </w:t>
      </w:r>
      <w:proofErr w:type="spellStart"/>
      <w:r w:rsidRPr="002F5AB8">
        <w:t>Administrandi</w:t>
      </w:r>
      <w:proofErr w:type="spellEnd"/>
      <w:r w:rsidRPr="002F5AB8">
        <w:t>. — 2023.</w:t>
      </w:r>
    </w:p>
    <w:p w14:paraId="33E411A3" w14:textId="77777777" w:rsidR="00895712" w:rsidRPr="002F5AB8" w:rsidRDefault="00895712">
      <w:pPr>
        <w:pStyle w:val="ReferenceItem"/>
      </w:pPr>
      <w:bookmarkStart w:id="31" w:name="ref-recomend-vend"/>
      <w:bookmarkEnd w:id="30"/>
      <w:r w:rsidRPr="002F5AB8">
        <w:t xml:space="preserve">20. </w:t>
      </w:r>
      <w:r w:rsidRPr="002F5AB8">
        <w:rPr>
          <w:i/>
        </w:rPr>
        <w:t>Самойлова А.А.</w:t>
      </w:r>
      <w:r w:rsidRPr="002F5AB8">
        <w:t xml:space="preserve"> РАЗРАБОТКА РЕКОМЕНДАТЕЛЬНЫХ СИСТЕМ ДЛЯ ВЕНДИНГОВЫХ АППАРАТОВ ПО ПРОДАЖЕ ЛЕКАРСТВЕННЫХ ПРЕПАРАТОВ // Форум молодых ученых. — 2018.</w:t>
      </w:r>
    </w:p>
    <w:p w14:paraId="4F856465" w14:textId="77777777" w:rsidR="00895712" w:rsidRPr="002F5AB8" w:rsidRDefault="00895712">
      <w:pPr>
        <w:pStyle w:val="ReferenceItem"/>
      </w:pPr>
      <w:bookmarkStart w:id="32" w:name="ref-model-alg-architecture"/>
      <w:bookmarkEnd w:id="31"/>
      <w:r w:rsidRPr="002F5AB8">
        <w:t xml:space="preserve">21. </w:t>
      </w:r>
      <w:r w:rsidRPr="002F5AB8">
        <w:rPr>
          <w:i/>
        </w:rPr>
        <w:t xml:space="preserve">Ю.В. </w:t>
      </w:r>
      <w:proofErr w:type="spellStart"/>
      <w:r w:rsidRPr="002F5AB8">
        <w:rPr>
          <w:i/>
        </w:rPr>
        <w:t>Ядгарова</w:t>
      </w:r>
      <w:proofErr w:type="spellEnd"/>
      <w:r w:rsidRPr="002F5AB8">
        <w:t>. Модель и алгоритм выбора программной архитектуры для систем Интернета вещей // Программные продукты и системы. — 2019.</w:t>
      </w:r>
    </w:p>
    <w:p w14:paraId="4B6960CA" w14:textId="77777777" w:rsidR="00895712" w:rsidRPr="002F5AB8" w:rsidRDefault="00895712">
      <w:pPr>
        <w:pStyle w:val="ReferenceItem"/>
      </w:pPr>
      <w:bookmarkStart w:id="33" w:name="ref-instrumenty-architecture"/>
      <w:bookmarkEnd w:id="32"/>
      <w:r w:rsidRPr="002F5AB8">
        <w:t xml:space="preserve">22. </w:t>
      </w:r>
      <w:proofErr w:type="spellStart"/>
      <w:r w:rsidRPr="002F5AB8">
        <w:rPr>
          <w:i/>
        </w:rPr>
        <w:t>Гобарева</w:t>
      </w:r>
      <w:proofErr w:type="spellEnd"/>
      <w:r w:rsidRPr="002F5AB8">
        <w:rPr>
          <w:i/>
        </w:rPr>
        <w:t xml:space="preserve"> Я.Л., </w:t>
      </w:r>
      <w:proofErr w:type="spellStart"/>
      <w:r w:rsidRPr="002F5AB8">
        <w:rPr>
          <w:i/>
        </w:rPr>
        <w:t>Добриднюк</w:t>
      </w:r>
      <w:proofErr w:type="spellEnd"/>
      <w:r w:rsidRPr="002F5AB8">
        <w:rPr>
          <w:i/>
        </w:rPr>
        <w:t xml:space="preserve"> С.Л., Касьянов М.Е.</w:t>
      </w:r>
      <w:r w:rsidRPr="002F5AB8">
        <w:t xml:space="preserve"> НОВЫЕ ИНСТРУМЕНТЫ И СЕРВИСЫ В СИСТЕМЕ БЫСТРЫХ ПЛАТЕЖЕЙ, АРХИТЕКТУРА ПРОГРАММНЫХ РЕШЕНИЙ // Инновации и инвестиции. — 2023.</w:t>
      </w:r>
    </w:p>
    <w:p w14:paraId="24B30704" w14:textId="77777777" w:rsidR="00895712" w:rsidRPr="002F5AB8" w:rsidRDefault="00895712">
      <w:pPr>
        <w:pStyle w:val="ReferenceItem"/>
      </w:pPr>
      <w:bookmarkStart w:id="34" w:name="ref-role-architecture"/>
      <w:bookmarkEnd w:id="33"/>
      <w:r w:rsidRPr="002F5AB8">
        <w:t xml:space="preserve">23. </w:t>
      </w:r>
      <w:proofErr w:type="spellStart"/>
      <w:r w:rsidRPr="002F5AB8">
        <w:rPr>
          <w:i/>
        </w:rPr>
        <w:t>Егорян</w:t>
      </w:r>
      <w:proofErr w:type="spellEnd"/>
      <w:r w:rsidRPr="002F5AB8">
        <w:rPr>
          <w:i/>
        </w:rPr>
        <w:t xml:space="preserve"> В.В., Калугин А.В.</w:t>
      </w:r>
      <w:r w:rsidRPr="002F5AB8">
        <w:t xml:space="preserve"> РОЛЬ АРХИТЕКТУРНОГО ПОДХОДА ПРИ РАЗРАБОТКЕ ПРОГРАММНЫХ ПРИЛОЖЕНИЙ // Столыпинский вестник. — 2022.</w:t>
      </w:r>
    </w:p>
    <w:p w14:paraId="0320F1EF" w14:textId="77777777" w:rsidR="00895712" w:rsidRPr="002F5AB8" w:rsidRDefault="00895712">
      <w:pPr>
        <w:pStyle w:val="ReferenceItem"/>
        <w:rPr>
          <w:lang w:val="en-US"/>
        </w:rPr>
      </w:pPr>
      <w:bookmarkStart w:id="35" w:name="ref-microservice-monolithic-architecture"/>
      <w:bookmarkEnd w:id="34"/>
      <w:r w:rsidRPr="002F5AB8">
        <w:rPr>
          <w:lang w:val="en-US"/>
        </w:rPr>
        <w:lastRenderedPageBreak/>
        <w:t xml:space="preserve">24. </w:t>
      </w:r>
      <w:proofErr w:type="spellStart"/>
      <w:r w:rsidRPr="002F5AB8">
        <w:rPr>
          <w:i/>
          <w:lang w:val="en-US"/>
        </w:rPr>
        <w:t>Gos</w:t>
      </w:r>
      <w:proofErr w:type="spellEnd"/>
      <w:r w:rsidRPr="002F5AB8">
        <w:rPr>
          <w:i/>
          <w:lang w:val="en-US"/>
        </w:rPr>
        <w:t xml:space="preserve"> K., </w:t>
      </w:r>
      <w:proofErr w:type="spellStart"/>
      <w:r w:rsidRPr="002F5AB8">
        <w:rPr>
          <w:i/>
          <w:lang w:val="en-US"/>
        </w:rPr>
        <w:t>Zabierowski</w:t>
      </w:r>
      <w:proofErr w:type="spellEnd"/>
      <w:r w:rsidRPr="002F5AB8">
        <w:rPr>
          <w:i/>
          <w:lang w:val="en-US"/>
        </w:rPr>
        <w:t xml:space="preserve"> W.</w:t>
      </w:r>
      <w:r w:rsidRPr="002F5AB8">
        <w:rPr>
          <w:lang w:val="en-US"/>
        </w:rPr>
        <w:t xml:space="preserve"> The Comparison of Microservice and Monolithic Architecture // International Conference on the Perspective Technologies and Methods in MEMS Design (MEMSTECH). — 2020.</w:t>
      </w:r>
    </w:p>
    <w:p w14:paraId="21EE0A42" w14:textId="77777777" w:rsidR="00895712" w:rsidRPr="002F5AB8" w:rsidRDefault="00895712">
      <w:pPr>
        <w:pStyle w:val="ReferenceItem"/>
      </w:pPr>
      <w:bookmarkStart w:id="36" w:name="ref-pmbok"/>
      <w:bookmarkEnd w:id="35"/>
      <w:r w:rsidRPr="002F5AB8">
        <w:t>25. Стандарт управления проектом и Руководство к своду знаний по управлению проектом (Руководство PMBOK). — </w:t>
      </w:r>
      <w:proofErr w:type="spellStart"/>
      <w:r w:rsidRPr="002F5AB8">
        <w:t>Newtown</w:t>
      </w:r>
      <w:proofErr w:type="spellEnd"/>
      <w:r w:rsidRPr="002F5AB8">
        <w:t xml:space="preserve"> Square, </w:t>
      </w:r>
      <w:proofErr w:type="spellStart"/>
      <w:r w:rsidRPr="002F5AB8">
        <w:t>Pennsylvania</w:t>
      </w:r>
      <w:proofErr w:type="spellEnd"/>
      <w:r w:rsidRPr="002F5AB8">
        <w:t xml:space="preserve"> США: Project Management Institute, Inc, 2021. — 372 с.</w:t>
      </w:r>
    </w:p>
    <w:p w14:paraId="440C54CE" w14:textId="77777777" w:rsidR="00895712" w:rsidRPr="002F5AB8" w:rsidRDefault="00895712">
      <w:pPr>
        <w:pStyle w:val="ReferenceItem"/>
      </w:pPr>
      <w:bookmarkStart w:id="37" w:name="ref-plaksin"/>
      <w:bookmarkEnd w:id="36"/>
      <w:r w:rsidRPr="002F5AB8">
        <w:t xml:space="preserve">26. </w:t>
      </w:r>
      <w:r w:rsidRPr="002F5AB8">
        <w:rPr>
          <w:i/>
        </w:rPr>
        <w:t>Плаксин М.</w:t>
      </w:r>
      <w:r w:rsidRPr="002F5AB8">
        <w:t xml:space="preserve"> Тестирование и отладка — для профессионалов будущих и настоящих. — Москва: БИНОМ. Лаборатория знаний, 2007. — 167 с.</w:t>
      </w:r>
    </w:p>
    <w:p w14:paraId="281E309D" w14:textId="77777777" w:rsidR="00895712" w:rsidRPr="002F5AB8" w:rsidRDefault="00895712">
      <w:pPr>
        <w:pStyle w:val="ReferenceItem"/>
        <w:rPr>
          <w:lang w:val="en-US"/>
        </w:rPr>
      </w:pPr>
      <w:bookmarkStart w:id="38" w:name="ref-development-authentication"/>
      <w:bookmarkEnd w:id="37"/>
      <w:r w:rsidRPr="002F5AB8">
        <w:t xml:space="preserve">27. </w:t>
      </w:r>
      <w:proofErr w:type="spellStart"/>
      <w:r w:rsidRPr="002F5AB8">
        <w:rPr>
          <w:i/>
        </w:rPr>
        <w:t>Indra</w:t>
      </w:r>
      <w:proofErr w:type="spellEnd"/>
      <w:r w:rsidRPr="002F5AB8">
        <w:rPr>
          <w:i/>
        </w:rPr>
        <w:t xml:space="preserve"> </w:t>
      </w:r>
      <w:proofErr w:type="spellStart"/>
      <w:r w:rsidRPr="002F5AB8">
        <w:rPr>
          <w:i/>
        </w:rPr>
        <w:t>Gita</w:t>
      </w:r>
      <w:proofErr w:type="spellEnd"/>
      <w:r w:rsidRPr="002F5AB8">
        <w:rPr>
          <w:i/>
        </w:rPr>
        <w:t xml:space="preserve"> </w:t>
      </w:r>
      <w:proofErr w:type="spellStart"/>
      <w:r w:rsidRPr="002F5AB8">
        <w:rPr>
          <w:i/>
        </w:rPr>
        <w:t>Anugrah</w:t>
      </w:r>
      <w:proofErr w:type="spellEnd"/>
      <w:r w:rsidRPr="002F5AB8">
        <w:rPr>
          <w:i/>
        </w:rPr>
        <w:t xml:space="preserve">, </w:t>
      </w:r>
      <w:proofErr w:type="spellStart"/>
      <w:r w:rsidRPr="002F5AB8">
        <w:rPr>
          <w:i/>
        </w:rPr>
        <w:t>Muhamad</w:t>
      </w:r>
      <w:proofErr w:type="spellEnd"/>
      <w:r w:rsidRPr="002F5AB8">
        <w:rPr>
          <w:i/>
        </w:rPr>
        <w:t xml:space="preserve"> </w:t>
      </w:r>
      <w:proofErr w:type="spellStart"/>
      <w:r w:rsidRPr="002F5AB8">
        <w:rPr>
          <w:i/>
        </w:rPr>
        <w:t>Aldi</w:t>
      </w:r>
      <w:proofErr w:type="spellEnd"/>
      <w:r w:rsidRPr="002F5AB8">
        <w:rPr>
          <w:i/>
        </w:rPr>
        <w:t xml:space="preserve"> </w:t>
      </w:r>
      <w:proofErr w:type="spellStart"/>
      <w:r w:rsidRPr="002F5AB8">
        <w:rPr>
          <w:i/>
        </w:rPr>
        <w:t>Rifai</w:t>
      </w:r>
      <w:proofErr w:type="spellEnd"/>
      <w:r w:rsidRPr="002F5AB8">
        <w:rPr>
          <w:i/>
        </w:rPr>
        <w:t xml:space="preserve"> </w:t>
      </w:r>
      <w:proofErr w:type="spellStart"/>
      <w:r w:rsidRPr="002F5AB8">
        <w:rPr>
          <w:i/>
        </w:rPr>
        <w:t>Imam</w:t>
      </w:r>
      <w:proofErr w:type="spellEnd"/>
      <w:r w:rsidRPr="002F5AB8">
        <w:rPr>
          <w:i/>
        </w:rPr>
        <w:t xml:space="preserve"> </w:t>
      </w:r>
      <w:proofErr w:type="spellStart"/>
      <w:r w:rsidRPr="002F5AB8">
        <w:rPr>
          <w:i/>
        </w:rPr>
        <w:t>Fakhruddin</w:t>
      </w:r>
      <w:proofErr w:type="spellEnd"/>
      <w:r w:rsidRPr="002F5AB8">
        <w:t xml:space="preserve">. </w:t>
      </w:r>
      <w:r w:rsidRPr="002F5AB8">
        <w:rPr>
          <w:lang w:val="en-US"/>
        </w:rPr>
        <w:t xml:space="preserve">Development Authentication and Authorization Systems of Multi Information Systems Based </w:t>
      </w:r>
      <w:proofErr w:type="spellStart"/>
      <w:r w:rsidRPr="002F5AB8">
        <w:rPr>
          <w:lang w:val="en-US"/>
        </w:rPr>
        <w:t>REst</w:t>
      </w:r>
      <w:proofErr w:type="spellEnd"/>
      <w:r w:rsidRPr="002F5AB8">
        <w:rPr>
          <w:lang w:val="en-US"/>
        </w:rPr>
        <w:t xml:space="preserve"> API and Auth Token // INNOVATION RESEARCH JOURNAL. — 2020.</w:t>
      </w:r>
    </w:p>
    <w:p w14:paraId="293BBF58" w14:textId="77777777" w:rsidR="00895712" w:rsidRPr="002F5AB8" w:rsidRDefault="00895712">
      <w:pPr>
        <w:pStyle w:val="ReferenceItem"/>
        <w:rPr>
          <w:lang w:val="en-US"/>
        </w:rPr>
      </w:pPr>
      <w:bookmarkStart w:id="39" w:name="ref-RESTful-API-Testing"/>
      <w:bookmarkEnd w:id="38"/>
      <w:r w:rsidRPr="002F5AB8">
        <w:rPr>
          <w:lang w:val="en-US"/>
        </w:rPr>
        <w:t xml:space="preserve">28. </w:t>
      </w:r>
      <w:r w:rsidRPr="002F5AB8">
        <w:rPr>
          <w:i/>
          <w:lang w:val="en-US"/>
        </w:rPr>
        <w:t xml:space="preserve">Ehsan A., </w:t>
      </w:r>
      <w:proofErr w:type="spellStart"/>
      <w:r w:rsidRPr="002F5AB8">
        <w:rPr>
          <w:i/>
          <w:lang w:val="en-US"/>
        </w:rPr>
        <w:t>Abuhaliqa</w:t>
      </w:r>
      <w:proofErr w:type="spellEnd"/>
      <w:r w:rsidRPr="002F5AB8">
        <w:rPr>
          <w:i/>
          <w:lang w:val="en-US"/>
        </w:rPr>
        <w:t xml:space="preserve"> M. A. M. E., </w:t>
      </w:r>
      <w:proofErr w:type="spellStart"/>
      <w:r w:rsidRPr="002F5AB8">
        <w:rPr>
          <w:i/>
          <w:lang w:val="en-US"/>
        </w:rPr>
        <w:t>Catal</w:t>
      </w:r>
      <w:proofErr w:type="spellEnd"/>
      <w:r w:rsidRPr="002F5AB8">
        <w:rPr>
          <w:i/>
          <w:lang w:val="en-US"/>
        </w:rPr>
        <w:t xml:space="preserve"> C., Mishra D.</w:t>
      </w:r>
      <w:r w:rsidRPr="002F5AB8">
        <w:rPr>
          <w:lang w:val="en-US"/>
        </w:rPr>
        <w:t xml:space="preserve"> RESTful API Testing Methodologies: Rationale, Challenges, and Solution Directions // Applied Sciences. — 2022.</w:t>
      </w:r>
    </w:p>
    <w:p w14:paraId="7428514E" w14:textId="77777777" w:rsidR="00895712" w:rsidRPr="002F5AB8" w:rsidRDefault="00895712" w:rsidP="00895712">
      <w:pPr>
        <w:pStyle w:val="UnnumberedHeading1"/>
      </w:pPr>
      <w:bookmarkStart w:id="40" w:name="sec:calendar-plan"/>
      <w:bookmarkStart w:id="41" w:name="_Toc154705593"/>
      <w:bookmarkEnd w:id="12"/>
      <w:bookmarkEnd w:id="39"/>
      <w:r w:rsidRPr="002F5AB8">
        <w:rPr>
          <w:rStyle w:val="AppendixHeadingOne"/>
        </w:rPr>
        <w:lastRenderedPageBreak/>
        <w:t>ПРИЛОЖЕНИЕ А</w:t>
      </w:r>
      <w:r w:rsidRPr="002F5AB8">
        <w:br/>
      </w:r>
      <w:r w:rsidRPr="002F5AB8">
        <w:rPr>
          <w:rStyle w:val="AppendixHeadingOne"/>
          <w:b/>
        </w:rPr>
        <w:t>Календарный план</w:t>
      </w:r>
      <w:bookmarkEnd w:id="40"/>
      <w:bookmarkEnd w:id="41"/>
    </w:p>
    <w:p w14:paraId="49C42255" w14:textId="77777777" w:rsidR="00895712" w:rsidRPr="002F5AB8" w:rsidRDefault="00895712" w:rsidP="00895712">
      <w:pPr>
        <w:pStyle w:val="a1"/>
      </w:pPr>
      <w:r w:rsidRPr="002F5AB8">
        <w:t xml:space="preserve">Календарный план составлялся в системе управления ресурсов MS Project. Ниже представлен </w:t>
      </w:r>
      <w:proofErr w:type="gramStart"/>
      <w:r w:rsidRPr="002F5AB8">
        <w:t>отчет</w:t>
      </w:r>
      <w:proofErr w:type="gramEnd"/>
      <w:r w:rsidRPr="002F5AB8">
        <w:t xml:space="preserve"> сформированный 25 декабря 2023 года.</w:t>
      </w:r>
    </w:p>
    <w:p w14:paraId="0466009B" w14:textId="77777777" w:rsidR="00895712" w:rsidRPr="002F5AB8" w:rsidRDefault="00895712">
      <w:pPr>
        <w:pStyle w:val="CaptionedFigure"/>
      </w:pPr>
      <w:r w:rsidRPr="002F5AB8">
        <w:rPr>
          <w:noProof/>
        </w:rPr>
        <w:drawing>
          <wp:inline distT="0" distB="0" distL="0" distR="0" wp14:anchorId="458AC367" wp14:editId="777727AC">
            <wp:extent cx="5930900" cy="4255739"/>
            <wp:effectExtent l="0" t="0" r="0" b="0"/>
            <wp:docPr id="2"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0" name="Picture" descr="Календарь-диаграмма.png"/>
                    <pic:cNvPicPr>
                      <a:picLocks noChangeAspect="1" noChangeArrowheads="1"/>
                    </pic:cNvPicPr>
                  </pic:nvPicPr>
                  <pic:blipFill>
                    <a:blip r:embed="rId21"/>
                    <a:stretch>
                      <a:fillRect/>
                    </a:stretch>
                  </pic:blipFill>
                  <pic:spPr bwMode="auto">
                    <a:xfrm>
                      <a:off x="0" y="0"/>
                      <a:ext cx="5930900" cy="4255739"/>
                    </a:xfrm>
                    <a:prstGeom prst="rect">
                      <a:avLst/>
                    </a:prstGeom>
                    <a:noFill/>
                    <a:ln w="9525">
                      <a:noFill/>
                      <a:headEnd/>
                      <a:tailEnd/>
                    </a:ln>
                  </pic:spPr>
                </pic:pic>
              </a:graphicData>
            </a:graphic>
          </wp:inline>
        </w:drawing>
      </w:r>
    </w:p>
    <w:p w14:paraId="5831F919" w14:textId="77777777" w:rsidR="00895712" w:rsidRPr="002F5AB8" w:rsidRDefault="00895712">
      <w:pPr>
        <w:pStyle w:val="ImageCaption"/>
      </w:pPr>
      <w:r w:rsidRPr="002F5AB8">
        <w:t>Рисунок А.1 – Диаграмма выполненных задач от времени</w:t>
      </w:r>
    </w:p>
    <w:p w14:paraId="102E162B" w14:textId="77777777" w:rsidR="00895712" w:rsidRPr="002F5AB8" w:rsidRDefault="00895712">
      <w:pPr>
        <w:pStyle w:val="TableCaption"/>
      </w:pPr>
      <w:bookmarkStart w:id="42" w:name="tbl:workscal1"/>
      <w:r w:rsidRPr="002F5AB8">
        <w:t>Таблица А.1 – Сроки выполнения основных работ</w:t>
      </w:r>
    </w:p>
    <w:tbl>
      <w:tblPr>
        <w:tblStyle w:val="TableStyleGost"/>
        <w:tblW w:w="5000" w:type="pct"/>
        <w:tblLayout w:type="fixed"/>
        <w:tblLook w:val="04A0" w:firstRow="1" w:lastRow="0" w:firstColumn="1" w:lastColumn="0" w:noHBand="0" w:noVBand="1"/>
        <w:tblCaption w:val="Таблица А.1 – Сроки выполнения основных работ"/>
      </w:tblPr>
      <w:tblGrid>
        <w:gridCol w:w="4313"/>
        <w:gridCol w:w="1556"/>
        <w:gridCol w:w="1559"/>
        <w:gridCol w:w="2041"/>
      </w:tblGrid>
      <w:tr w:rsidR="002F5AB8" w:rsidRPr="002F5AB8" w14:paraId="2896A7F1" w14:textId="77777777" w:rsidTr="003D420E">
        <w:trPr>
          <w:cnfStyle w:val="100000000000" w:firstRow="1" w:lastRow="0" w:firstColumn="0" w:lastColumn="0" w:oddVBand="0" w:evenVBand="0" w:oddHBand="0" w:evenHBand="0" w:firstRowFirstColumn="0" w:firstRowLastColumn="0" w:lastRowFirstColumn="0" w:lastRowLastColumn="0"/>
          <w:tblHeader/>
        </w:trPr>
        <w:tc>
          <w:tcPr>
            <w:tcW w:w="4313" w:type="dxa"/>
          </w:tcPr>
          <w:p w14:paraId="53151A2E" w14:textId="77777777" w:rsidR="00895712" w:rsidRPr="002F5AB8" w:rsidRDefault="00895712" w:rsidP="00895712">
            <w:pPr>
              <w:pStyle w:val="Compact"/>
              <w:spacing w:line="240" w:lineRule="auto"/>
              <w:jc w:val="left"/>
            </w:pPr>
            <w:proofErr w:type="spellStart"/>
            <w:r w:rsidRPr="002F5AB8">
              <w:t>Название</w:t>
            </w:r>
            <w:proofErr w:type="spellEnd"/>
          </w:p>
        </w:tc>
        <w:tc>
          <w:tcPr>
            <w:tcW w:w="1556" w:type="dxa"/>
          </w:tcPr>
          <w:p w14:paraId="6B9A3724" w14:textId="77777777" w:rsidR="00895712" w:rsidRPr="002F5AB8" w:rsidRDefault="00895712" w:rsidP="00895712">
            <w:pPr>
              <w:pStyle w:val="Compact"/>
              <w:spacing w:line="240" w:lineRule="auto"/>
              <w:jc w:val="left"/>
            </w:pPr>
            <w:proofErr w:type="spellStart"/>
            <w:r w:rsidRPr="002F5AB8">
              <w:t>Начало</w:t>
            </w:r>
            <w:proofErr w:type="spellEnd"/>
          </w:p>
        </w:tc>
        <w:tc>
          <w:tcPr>
            <w:tcW w:w="1559" w:type="dxa"/>
          </w:tcPr>
          <w:p w14:paraId="16425784" w14:textId="77777777" w:rsidR="00895712" w:rsidRPr="002F5AB8" w:rsidRDefault="00895712" w:rsidP="00895712">
            <w:pPr>
              <w:pStyle w:val="Compact"/>
              <w:spacing w:line="240" w:lineRule="auto"/>
              <w:jc w:val="left"/>
            </w:pPr>
            <w:proofErr w:type="spellStart"/>
            <w:r w:rsidRPr="002F5AB8">
              <w:t>Окончание</w:t>
            </w:r>
            <w:proofErr w:type="spellEnd"/>
          </w:p>
        </w:tc>
        <w:tc>
          <w:tcPr>
            <w:tcW w:w="2041" w:type="dxa"/>
          </w:tcPr>
          <w:p w14:paraId="0A242B1D" w14:textId="77777777" w:rsidR="00895712" w:rsidRPr="002F5AB8" w:rsidRDefault="00895712" w:rsidP="00895712">
            <w:pPr>
              <w:pStyle w:val="Compact"/>
              <w:spacing w:line="240" w:lineRule="auto"/>
              <w:jc w:val="left"/>
            </w:pPr>
            <w:r w:rsidRPr="002F5AB8">
              <w:t xml:space="preserve">% </w:t>
            </w:r>
            <w:proofErr w:type="spellStart"/>
            <w:r w:rsidRPr="002F5AB8">
              <w:t>завершения</w:t>
            </w:r>
            <w:proofErr w:type="spellEnd"/>
          </w:p>
        </w:tc>
      </w:tr>
      <w:tr w:rsidR="002F5AB8" w:rsidRPr="002F5AB8" w14:paraId="7D1AA37C" w14:textId="77777777" w:rsidTr="003D420E">
        <w:tc>
          <w:tcPr>
            <w:tcW w:w="4313" w:type="dxa"/>
          </w:tcPr>
          <w:p w14:paraId="36B58911" w14:textId="77777777" w:rsidR="00895712" w:rsidRPr="002F5AB8" w:rsidRDefault="00895712" w:rsidP="00895712">
            <w:pPr>
              <w:pStyle w:val="Compact"/>
              <w:spacing w:line="240" w:lineRule="auto"/>
              <w:jc w:val="left"/>
            </w:pPr>
            <w:proofErr w:type="spellStart"/>
            <w:r w:rsidRPr="002F5AB8">
              <w:t>Формирование</w:t>
            </w:r>
            <w:proofErr w:type="spellEnd"/>
            <w:r w:rsidRPr="002F5AB8">
              <w:t xml:space="preserve"> </w:t>
            </w:r>
            <w:proofErr w:type="spellStart"/>
            <w:r w:rsidRPr="002F5AB8">
              <w:t>требований</w:t>
            </w:r>
            <w:proofErr w:type="spellEnd"/>
            <w:r w:rsidRPr="002F5AB8">
              <w:t xml:space="preserve"> </w:t>
            </w:r>
            <w:proofErr w:type="spellStart"/>
            <w:r w:rsidRPr="002F5AB8">
              <w:t>проекта</w:t>
            </w:r>
            <w:proofErr w:type="spellEnd"/>
          </w:p>
        </w:tc>
        <w:tc>
          <w:tcPr>
            <w:tcW w:w="1556" w:type="dxa"/>
          </w:tcPr>
          <w:p w14:paraId="6D5813B6" w14:textId="77777777" w:rsidR="00895712" w:rsidRPr="002F5AB8" w:rsidRDefault="00895712" w:rsidP="00895712">
            <w:pPr>
              <w:pStyle w:val="Compact"/>
              <w:spacing w:line="240" w:lineRule="auto"/>
              <w:jc w:val="left"/>
            </w:pPr>
            <w:proofErr w:type="spellStart"/>
            <w:r w:rsidRPr="002F5AB8">
              <w:t>Ср</w:t>
            </w:r>
            <w:proofErr w:type="spellEnd"/>
            <w:r w:rsidRPr="002F5AB8">
              <w:t xml:space="preserve"> 11.10.23</w:t>
            </w:r>
          </w:p>
        </w:tc>
        <w:tc>
          <w:tcPr>
            <w:tcW w:w="1559" w:type="dxa"/>
          </w:tcPr>
          <w:p w14:paraId="66F91258"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20.11.23</w:t>
            </w:r>
          </w:p>
        </w:tc>
        <w:tc>
          <w:tcPr>
            <w:tcW w:w="2041" w:type="dxa"/>
          </w:tcPr>
          <w:p w14:paraId="7C41A317" w14:textId="77777777" w:rsidR="00895712" w:rsidRPr="002F5AB8" w:rsidRDefault="00895712" w:rsidP="00895712">
            <w:pPr>
              <w:pStyle w:val="Compact"/>
              <w:spacing w:line="240" w:lineRule="auto"/>
              <w:jc w:val="left"/>
            </w:pPr>
            <w:r w:rsidRPr="002F5AB8">
              <w:t>100%</w:t>
            </w:r>
          </w:p>
        </w:tc>
      </w:tr>
      <w:tr w:rsidR="002F5AB8" w:rsidRPr="002F5AB8" w14:paraId="7D673E34" w14:textId="77777777" w:rsidTr="003D420E">
        <w:tc>
          <w:tcPr>
            <w:tcW w:w="4313" w:type="dxa"/>
          </w:tcPr>
          <w:p w14:paraId="01FECF40" w14:textId="77777777" w:rsidR="00895712" w:rsidRPr="002F5AB8" w:rsidRDefault="00895712" w:rsidP="00895712">
            <w:pPr>
              <w:pStyle w:val="Compact"/>
              <w:spacing w:line="240" w:lineRule="auto"/>
              <w:jc w:val="left"/>
            </w:pPr>
            <w:proofErr w:type="spellStart"/>
            <w:r w:rsidRPr="002F5AB8">
              <w:t>Проектирование</w:t>
            </w:r>
            <w:proofErr w:type="spellEnd"/>
            <w:r w:rsidRPr="002F5AB8">
              <w:t xml:space="preserve"> </w:t>
            </w:r>
            <w:proofErr w:type="spellStart"/>
            <w:r w:rsidRPr="002F5AB8">
              <w:t>разрабатываемой</w:t>
            </w:r>
            <w:proofErr w:type="spellEnd"/>
            <w:r w:rsidRPr="002F5AB8">
              <w:t xml:space="preserve"> </w:t>
            </w:r>
            <w:proofErr w:type="spellStart"/>
            <w:r w:rsidRPr="002F5AB8">
              <w:t>системы</w:t>
            </w:r>
            <w:proofErr w:type="spellEnd"/>
          </w:p>
        </w:tc>
        <w:tc>
          <w:tcPr>
            <w:tcW w:w="1556" w:type="dxa"/>
          </w:tcPr>
          <w:p w14:paraId="27617FD3" w14:textId="77777777" w:rsidR="00895712" w:rsidRPr="002F5AB8" w:rsidRDefault="00895712" w:rsidP="00895712">
            <w:pPr>
              <w:pStyle w:val="Compact"/>
              <w:spacing w:line="240" w:lineRule="auto"/>
              <w:jc w:val="left"/>
            </w:pPr>
            <w:proofErr w:type="spellStart"/>
            <w:r w:rsidRPr="002F5AB8">
              <w:t>Вт</w:t>
            </w:r>
            <w:proofErr w:type="spellEnd"/>
            <w:r w:rsidRPr="002F5AB8">
              <w:t xml:space="preserve"> 21.11.23</w:t>
            </w:r>
          </w:p>
        </w:tc>
        <w:tc>
          <w:tcPr>
            <w:tcW w:w="1559" w:type="dxa"/>
          </w:tcPr>
          <w:p w14:paraId="6271969F" w14:textId="77777777" w:rsidR="00895712" w:rsidRPr="002F5AB8" w:rsidRDefault="00895712" w:rsidP="00895712">
            <w:pPr>
              <w:pStyle w:val="Compact"/>
              <w:spacing w:line="240" w:lineRule="auto"/>
              <w:jc w:val="left"/>
            </w:pPr>
            <w:proofErr w:type="spellStart"/>
            <w:r w:rsidRPr="002F5AB8">
              <w:t>Пт</w:t>
            </w:r>
            <w:proofErr w:type="spellEnd"/>
            <w:r w:rsidRPr="002F5AB8">
              <w:t xml:space="preserve"> 15.12.23</w:t>
            </w:r>
          </w:p>
        </w:tc>
        <w:tc>
          <w:tcPr>
            <w:tcW w:w="2041" w:type="dxa"/>
          </w:tcPr>
          <w:p w14:paraId="3AAC41DB" w14:textId="77777777" w:rsidR="00895712" w:rsidRPr="002F5AB8" w:rsidRDefault="00895712" w:rsidP="00895712">
            <w:pPr>
              <w:pStyle w:val="Compact"/>
              <w:spacing w:line="240" w:lineRule="auto"/>
              <w:jc w:val="left"/>
            </w:pPr>
            <w:r w:rsidRPr="002F5AB8">
              <w:t>100%</w:t>
            </w:r>
          </w:p>
        </w:tc>
      </w:tr>
      <w:tr w:rsidR="002F5AB8" w:rsidRPr="002F5AB8" w14:paraId="69074253" w14:textId="77777777" w:rsidTr="003D420E">
        <w:tc>
          <w:tcPr>
            <w:tcW w:w="4313" w:type="dxa"/>
          </w:tcPr>
          <w:p w14:paraId="7CCA5450" w14:textId="77777777" w:rsidR="00895712" w:rsidRPr="002F5AB8" w:rsidRDefault="00895712" w:rsidP="00895712">
            <w:pPr>
              <w:pStyle w:val="Compact"/>
              <w:spacing w:line="240" w:lineRule="auto"/>
              <w:jc w:val="left"/>
            </w:pPr>
            <w:proofErr w:type="spellStart"/>
            <w:r w:rsidRPr="002F5AB8">
              <w:t>Описание</w:t>
            </w:r>
            <w:proofErr w:type="spellEnd"/>
            <w:r w:rsidRPr="002F5AB8">
              <w:t xml:space="preserve"> </w:t>
            </w:r>
            <w:proofErr w:type="spellStart"/>
            <w:r w:rsidRPr="002F5AB8">
              <w:t>внутреннего</w:t>
            </w:r>
            <w:proofErr w:type="spellEnd"/>
            <w:r w:rsidRPr="002F5AB8">
              <w:t xml:space="preserve"> </w:t>
            </w:r>
            <w:proofErr w:type="spellStart"/>
            <w:r w:rsidRPr="002F5AB8">
              <w:t>распорядка</w:t>
            </w:r>
            <w:proofErr w:type="spellEnd"/>
            <w:r w:rsidRPr="002F5AB8">
              <w:t xml:space="preserve"> </w:t>
            </w:r>
            <w:proofErr w:type="spellStart"/>
            <w:r w:rsidRPr="002F5AB8">
              <w:t>разработки</w:t>
            </w:r>
            <w:proofErr w:type="spellEnd"/>
          </w:p>
        </w:tc>
        <w:tc>
          <w:tcPr>
            <w:tcW w:w="1556" w:type="dxa"/>
          </w:tcPr>
          <w:p w14:paraId="791171FA" w14:textId="77777777" w:rsidR="00895712" w:rsidRPr="002F5AB8" w:rsidRDefault="00895712" w:rsidP="00895712">
            <w:pPr>
              <w:pStyle w:val="Compact"/>
              <w:spacing w:line="240" w:lineRule="auto"/>
              <w:jc w:val="left"/>
            </w:pPr>
            <w:proofErr w:type="spellStart"/>
            <w:r w:rsidRPr="002F5AB8">
              <w:t>Пт</w:t>
            </w:r>
            <w:proofErr w:type="spellEnd"/>
            <w:r w:rsidRPr="002F5AB8">
              <w:t xml:space="preserve"> 15.12.23</w:t>
            </w:r>
          </w:p>
        </w:tc>
        <w:tc>
          <w:tcPr>
            <w:tcW w:w="1559" w:type="dxa"/>
          </w:tcPr>
          <w:p w14:paraId="2D4E79D5" w14:textId="77777777" w:rsidR="00895712" w:rsidRPr="002F5AB8" w:rsidRDefault="00895712" w:rsidP="00895712">
            <w:pPr>
              <w:pStyle w:val="Compact"/>
              <w:spacing w:line="240" w:lineRule="auto"/>
              <w:jc w:val="left"/>
            </w:pPr>
            <w:proofErr w:type="spellStart"/>
            <w:r w:rsidRPr="002F5AB8">
              <w:t>Пт</w:t>
            </w:r>
            <w:proofErr w:type="spellEnd"/>
            <w:r w:rsidRPr="002F5AB8">
              <w:t xml:space="preserve"> 29.12.23</w:t>
            </w:r>
          </w:p>
        </w:tc>
        <w:tc>
          <w:tcPr>
            <w:tcW w:w="2041" w:type="dxa"/>
          </w:tcPr>
          <w:p w14:paraId="36A4BD84" w14:textId="77777777" w:rsidR="00895712" w:rsidRPr="002F5AB8" w:rsidRDefault="00895712" w:rsidP="00895712">
            <w:pPr>
              <w:pStyle w:val="Compact"/>
              <w:spacing w:line="240" w:lineRule="auto"/>
              <w:jc w:val="left"/>
            </w:pPr>
            <w:r w:rsidRPr="002F5AB8">
              <w:t>73%</w:t>
            </w:r>
          </w:p>
        </w:tc>
      </w:tr>
      <w:tr w:rsidR="002F5AB8" w:rsidRPr="002F5AB8" w14:paraId="5FDFBE82" w14:textId="77777777" w:rsidTr="003D420E">
        <w:tc>
          <w:tcPr>
            <w:tcW w:w="4313" w:type="dxa"/>
          </w:tcPr>
          <w:p w14:paraId="56884E08" w14:textId="77777777" w:rsidR="00895712" w:rsidRPr="002F5AB8" w:rsidRDefault="00895712" w:rsidP="00895712">
            <w:pPr>
              <w:pStyle w:val="Compact"/>
              <w:spacing w:line="240" w:lineRule="auto"/>
              <w:jc w:val="left"/>
            </w:pPr>
            <w:proofErr w:type="spellStart"/>
            <w:r w:rsidRPr="002F5AB8">
              <w:t>Разработка</w:t>
            </w:r>
            <w:proofErr w:type="spellEnd"/>
            <w:r w:rsidRPr="002F5AB8">
              <w:t xml:space="preserve"> </w:t>
            </w:r>
            <w:proofErr w:type="spellStart"/>
            <w:r w:rsidRPr="002F5AB8">
              <w:t>программного</w:t>
            </w:r>
            <w:proofErr w:type="spellEnd"/>
            <w:r w:rsidRPr="002F5AB8">
              <w:t xml:space="preserve"> </w:t>
            </w:r>
            <w:proofErr w:type="spellStart"/>
            <w:r w:rsidRPr="002F5AB8">
              <w:t>продукта</w:t>
            </w:r>
            <w:proofErr w:type="spellEnd"/>
          </w:p>
        </w:tc>
        <w:tc>
          <w:tcPr>
            <w:tcW w:w="1556" w:type="dxa"/>
          </w:tcPr>
          <w:p w14:paraId="4626679E"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25.12.23</w:t>
            </w:r>
          </w:p>
        </w:tc>
        <w:tc>
          <w:tcPr>
            <w:tcW w:w="1559" w:type="dxa"/>
          </w:tcPr>
          <w:p w14:paraId="4A61E2A7" w14:textId="77777777" w:rsidR="00895712" w:rsidRPr="002F5AB8" w:rsidRDefault="00895712" w:rsidP="00895712">
            <w:pPr>
              <w:pStyle w:val="Compact"/>
              <w:spacing w:line="240" w:lineRule="auto"/>
              <w:jc w:val="left"/>
            </w:pPr>
            <w:proofErr w:type="spellStart"/>
            <w:r w:rsidRPr="002F5AB8">
              <w:t>Чт</w:t>
            </w:r>
            <w:proofErr w:type="spellEnd"/>
            <w:r w:rsidRPr="002F5AB8">
              <w:t xml:space="preserve"> 07.03.24</w:t>
            </w:r>
          </w:p>
        </w:tc>
        <w:tc>
          <w:tcPr>
            <w:tcW w:w="2041" w:type="dxa"/>
          </w:tcPr>
          <w:p w14:paraId="2840FABC" w14:textId="77777777" w:rsidR="00895712" w:rsidRPr="002F5AB8" w:rsidRDefault="00895712" w:rsidP="00895712">
            <w:pPr>
              <w:pStyle w:val="Compact"/>
              <w:spacing w:line="240" w:lineRule="auto"/>
              <w:jc w:val="left"/>
            </w:pPr>
            <w:r w:rsidRPr="002F5AB8">
              <w:t>0%</w:t>
            </w:r>
          </w:p>
        </w:tc>
      </w:tr>
      <w:tr w:rsidR="002F5AB8" w:rsidRPr="002F5AB8" w14:paraId="14831F39" w14:textId="77777777" w:rsidTr="003D420E">
        <w:tc>
          <w:tcPr>
            <w:tcW w:w="4313" w:type="dxa"/>
          </w:tcPr>
          <w:p w14:paraId="259C749E" w14:textId="77777777" w:rsidR="00895712" w:rsidRPr="002F5AB8" w:rsidRDefault="00895712" w:rsidP="00895712">
            <w:pPr>
              <w:pStyle w:val="Compact"/>
              <w:spacing w:line="240" w:lineRule="auto"/>
              <w:jc w:val="left"/>
            </w:pPr>
            <w:proofErr w:type="spellStart"/>
            <w:r w:rsidRPr="002F5AB8">
              <w:t>Проведение</w:t>
            </w:r>
            <w:proofErr w:type="spellEnd"/>
            <w:r w:rsidRPr="002F5AB8">
              <w:t xml:space="preserve"> </w:t>
            </w:r>
            <w:proofErr w:type="spellStart"/>
            <w:r w:rsidRPr="002F5AB8">
              <w:t>опытной</w:t>
            </w:r>
            <w:proofErr w:type="spellEnd"/>
            <w:r w:rsidRPr="002F5AB8">
              <w:t xml:space="preserve"> </w:t>
            </w:r>
            <w:proofErr w:type="spellStart"/>
            <w:r w:rsidRPr="002F5AB8">
              <w:t>эксплуатации</w:t>
            </w:r>
            <w:proofErr w:type="spellEnd"/>
          </w:p>
        </w:tc>
        <w:tc>
          <w:tcPr>
            <w:tcW w:w="1556" w:type="dxa"/>
          </w:tcPr>
          <w:p w14:paraId="7E32A0BE" w14:textId="77777777" w:rsidR="00895712" w:rsidRPr="002F5AB8" w:rsidRDefault="00895712" w:rsidP="00895712">
            <w:pPr>
              <w:pStyle w:val="Compact"/>
              <w:spacing w:line="240" w:lineRule="auto"/>
              <w:jc w:val="left"/>
            </w:pPr>
            <w:proofErr w:type="spellStart"/>
            <w:r w:rsidRPr="002F5AB8">
              <w:t>Пт</w:t>
            </w:r>
            <w:proofErr w:type="spellEnd"/>
            <w:r w:rsidRPr="002F5AB8">
              <w:t xml:space="preserve"> 23.02.24</w:t>
            </w:r>
          </w:p>
        </w:tc>
        <w:tc>
          <w:tcPr>
            <w:tcW w:w="1559" w:type="dxa"/>
          </w:tcPr>
          <w:p w14:paraId="774DA6EF" w14:textId="77777777" w:rsidR="00895712" w:rsidRPr="002F5AB8" w:rsidRDefault="00895712" w:rsidP="00895712">
            <w:pPr>
              <w:pStyle w:val="Compact"/>
              <w:spacing w:line="240" w:lineRule="auto"/>
              <w:jc w:val="left"/>
            </w:pPr>
            <w:proofErr w:type="spellStart"/>
            <w:r w:rsidRPr="002F5AB8">
              <w:t>Вс</w:t>
            </w:r>
            <w:proofErr w:type="spellEnd"/>
            <w:r w:rsidRPr="002F5AB8">
              <w:t xml:space="preserve"> 21.04.24</w:t>
            </w:r>
          </w:p>
        </w:tc>
        <w:tc>
          <w:tcPr>
            <w:tcW w:w="2041" w:type="dxa"/>
          </w:tcPr>
          <w:p w14:paraId="790A2039" w14:textId="77777777" w:rsidR="00895712" w:rsidRPr="002F5AB8" w:rsidRDefault="00895712" w:rsidP="00895712">
            <w:pPr>
              <w:pStyle w:val="Compact"/>
              <w:spacing w:line="240" w:lineRule="auto"/>
              <w:jc w:val="left"/>
            </w:pPr>
            <w:r w:rsidRPr="002F5AB8">
              <w:t>0%</w:t>
            </w:r>
          </w:p>
        </w:tc>
      </w:tr>
      <w:tr w:rsidR="002F5AB8" w:rsidRPr="002F5AB8" w14:paraId="69FBDCAC" w14:textId="77777777" w:rsidTr="003D420E">
        <w:tc>
          <w:tcPr>
            <w:tcW w:w="4313" w:type="dxa"/>
          </w:tcPr>
          <w:p w14:paraId="05519292" w14:textId="77777777" w:rsidR="00895712" w:rsidRPr="002F5AB8" w:rsidRDefault="00895712" w:rsidP="00895712">
            <w:pPr>
              <w:pStyle w:val="Compact"/>
              <w:spacing w:line="240" w:lineRule="auto"/>
              <w:jc w:val="left"/>
              <w:rPr>
                <w:lang w:val="ru-RU"/>
              </w:rPr>
            </w:pPr>
            <w:r w:rsidRPr="002F5AB8">
              <w:rPr>
                <w:lang w:val="ru-RU"/>
              </w:rPr>
              <w:t>Полноценная эксплуатация в рамках бизнес-модели</w:t>
            </w:r>
          </w:p>
        </w:tc>
        <w:tc>
          <w:tcPr>
            <w:tcW w:w="1556" w:type="dxa"/>
          </w:tcPr>
          <w:p w14:paraId="25709BBF"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15.04.24</w:t>
            </w:r>
          </w:p>
        </w:tc>
        <w:tc>
          <w:tcPr>
            <w:tcW w:w="1559" w:type="dxa"/>
          </w:tcPr>
          <w:p w14:paraId="6C13A468"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13.05.24</w:t>
            </w:r>
          </w:p>
        </w:tc>
        <w:tc>
          <w:tcPr>
            <w:tcW w:w="2041" w:type="dxa"/>
          </w:tcPr>
          <w:p w14:paraId="4897288F" w14:textId="77777777" w:rsidR="00895712" w:rsidRPr="002F5AB8" w:rsidRDefault="00895712" w:rsidP="00895712">
            <w:pPr>
              <w:pStyle w:val="Compact"/>
              <w:spacing w:line="240" w:lineRule="auto"/>
              <w:jc w:val="left"/>
            </w:pPr>
            <w:r w:rsidRPr="002F5AB8">
              <w:t>0%</w:t>
            </w:r>
          </w:p>
        </w:tc>
      </w:tr>
      <w:tr w:rsidR="002F5AB8" w:rsidRPr="002F5AB8" w14:paraId="005B08D1" w14:textId="77777777" w:rsidTr="003D420E">
        <w:tc>
          <w:tcPr>
            <w:tcW w:w="4313" w:type="dxa"/>
          </w:tcPr>
          <w:p w14:paraId="7E4DB3CF" w14:textId="77777777" w:rsidR="00895712" w:rsidRPr="002F5AB8" w:rsidRDefault="00895712" w:rsidP="00895712">
            <w:pPr>
              <w:pStyle w:val="Compact"/>
              <w:spacing w:line="240" w:lineRule="auto"/>
              <w:jc w:val="left"/>
            </w:pPr>
            <w:proofErr w:type="spellStart"/>
            <w:r w:rsidRPr="002F5AB8">
              <w:lastRenderedPageBreak/>
              <w:t>Сдача</w:t>
            </w:r>
            <w:proofErr w:type="spellEnd"/>
            <w:r w:rsidRPr="002F5AB8">
              <w:t xml:space="preserve"> ВКР</w:t>
            </w:r>
          </w:p>
        </w:tc>
        <w:tc>
          <w:tcPr>
            <w:tcW w:w="1556" w:type="dxa"/>
          </w:tcPr>
          <w:p w14:paraId="05F7F9AC"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13.05.24</w:t>
            </w:r>
          </w:p>
        </w:tc>
        <w:tc>
          <w:tcPr>
            <w:tcW w:w="1559" w:type="dxa"/>
          </w:tcPr>
          <w:p w14:paraId="1531FD80" w14:textId="77777777" w:rsidR="00895712" w:rsidRPr="002F5AB8" w:rsidRDefault="00895712" w:rsidP="00895712">
            <w:pPr>
              <w:pStyle w:val="Compact"/>
              <w:spacing w:line="240" w:lineRule="auto"/>
              <w:jc w:val="left"/>
            </w:pPr>
            <w:proofErr w:type="spellStart"/>
            <w:r w:rsidRPr="002F5AB8">
              <w:t>Пн</w:t>
            </w:r>
            <w:proofErr w:type="spellEnd"/>
            <w:r w:rsidRPr="002F5AB8">
              <w:t xml:space="preserve"> 13.05.24</w:t>
            </w:r>
          </w:p>
        </w:tc>
        <w:tc>
          <w:tcPr>
            <w:tcW w:w="2041" w:type="dxa"/>
          </w:tcPr>
          <w:p w14:paraId="39D6CBF3" w14:textId="77777777" w:rsidR="00895712" w:rsidRPr="002F5AB8" w:rsidRDefault="00895712" w:rsidP="00895712">
            <w:pPr>
              <w:pStyle w:val="Compact"/>
              <w:spacing w:line="240" w:lineRule="auto"/>
              <w:jc w:val="left"/>
            </w:pPr>
            <w:r w:rsidRPr="002F5AB8">
              <w:t>0%</w:t>
            </w:r>
          </w:p>
        </w:tc>
      </w:tr>
    </w:tbl>
    <w:bookmarkEnd w:id="42"/>
    <w:p w14:paraId="5E0E4CC9" w14:textId="0BD0336C" w:rsidR="0089722C" w:rsidRPr="002F5AB8" w:rsidRDefault="00895712" w:rsidP="00895712">
      <w:pPr>
        <w:pStyle w:val="a1"/>
        <w:rPr>
          <w:noProof/>
          <w:szCs w:val="26"/>
        </w:rPr>
      </w:pPr>
      <w:proofErr w:type="gramStart"/>
      <w:r w:rsidRPr="002F5AB8">
        <w:t>Задачи</w:t>
      </w:r>
      <w:proofErr w:type="gramEnd"/>
      <w:r w:rsidRPr="002F5AB8">
        <w:t xml:space="preserve"> представленные на рисунке </w:t>
      </w:r>
      <w:hyperlink w:anchor="fig:diagcal1">
        <w:r w:rsidRPr="002F5AB8">
          <w:rPr>
            <w:rStyle w:val="af2"/>
            <w:color w:val="auto"/>
          </w:rPr>
          <w:t>А.1</w:t>
        </w:r>
      </w:hyperlink>
      <w:r w:rsidRPr="002F5AB8">
        <w:t xml:space="preserve"> и в таблице </w:t>
      </w:r>
      <w:hyperlink w:anchor="tbl:workscal1">
        <w:r w:rsidRPr="002F5AB8">
          <w:rPr>
            <w:rStyle w:val="af2"/>
            <w:color w:val="auto"/>
          </w:rPr>
          <w:t>А.1</w:t>
        </w:r>
      </w:hyperlink>
      <w:r w:rsidRPr="002F5AB8">
        <w:t xml:space="preserve"> описаны более подробно в</w:t>
      </w:r>
      <w:r w:rsidR="005F02DC">
        <w:t xml:space="preserve"> отдельном</w:t>
      </w:r>
      <w:r w:rsidRPr="002F5AB8">
        <w:t xml:space="preserve"> файле.</w:t>
      </w:r>
    </w:p>
    <w:sectPr w:rsidR="0089722C" w:rsidRPr="002F5AB8" w:rsidSect="00B2733D">
      <w:footerReference w:type="default" r:id="rId22"/>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4976F" w14:textId="77777777" w:rsidR="00B5583B" w:rsidRDefault="00B5583B">
      <w:r>
        <w:separator/>
      </w:r>
    </w:p>
    <w:p w14:paraId="01A26361" w14:textId="77777777" w:rsidR="00B5583B" w:rsidRDefault="00B5583B"/>
  </w:endnote>
  <w:endnote w:type="continuationSeparator" w:id="0">
    <w:p w14:paraId="09D06B09" w14:textId="77777777" w:rsidR="00B5583B" w:rsidRDefault="00B5583B">
      <w:r>
        <w:continuationSeparator/>
      </w:r>
    </w:p>
    <w:p w14:paraId="1BA6DBF0" w14:textId="77777777" w:rsidR="00B5583B" w:rsidRDefault="00B558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5D30DACA-8C92-45F6-A60B-37380C636A7F}"/>
    <w:embedBold r:id="rId2" w:fontKey="{54F725DB-8CE8-488B-951C-C89C9AAEAE88}"/>
    <w:embedItalic r:id="rId3" w:fontKey="{4046C673-C9B5-4879-AE6D-A60D1CA81569}"/>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5A0A1B1C" w14:textId="76B4B133" w:rsidR="00156102" w:rsidRPr="00212F4C" w:rsidRDefault="00156102" w:rsidP="00021A2E">
        <w:pPr>
          <w:pStyle w:val="-"/>
        </w:pPr>
        <w:r>
          <w:fldChar w:fldCharType="begin"/>
        </w:r>
        <w:r>
          <w:instrText xml:space="preserve"> PAGE   \* MERGEFORMAT </w:instrText>
        </w:r>
        <w:r>
          <w:fldChar w:fldCharType="separate"/>
        </w:r>
        <w:r w:rsidR="006D7A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CF83F" w14:textId="77777777" w:rsidR="00B5583B" w:rsidRDefault="00B5583B">
      <w:r>
        <w:separator/>
      </w:r>
    </w:p>
    <w:p w14:paraId="300C3F5C" w14:textId="77777777" w:rsidR="00B5583B" w:rsidRDefault="00B5583B"/>
  </w:footnote>
  <w:footnote w:type="continuationSeparator" w:id="0">
    <w:p w14:paraId="2D642685" w14:textId="77777777" w:rsidR="00B5583B" w:rsidRDefault="00B5583B">
      <w:r>
        <w:continuationSeparator/>
      </w:r>
    </w:p>
    <w:p w14:paraId="76269986" w14:textId="77777777" w:rsidR="00B5583B" w:rsidRDefault="00B558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5150CBBC"/>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6A269970"/>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F5D0EB3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2BD616D6"/>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EDC64A58"/>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F1725C6E"/>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F0C07B5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0200360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39524B8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25323F3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AC1E6FFE"/>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DA10573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521AFFEA"/>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B00642D8"/>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72A244A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FE4893D6"/>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EBB2CED6"/>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DF4CEC7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706EA26C"/>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6F4C35D0"/>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E07EFDB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1E24C674"/>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1CB25ED0"/>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929E630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hideGrammaticalErrors/>
  <w:proofState w:spelling="clean" w:grammar="clean"/>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3D27"/>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7EC"/>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5AB8"/>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20E"/>
    <w:rsid w:val="003D4C8D"/>
    <w:rsid w:val="003D7B9C"/>
    <w:rsid w:val="003E64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07A0"/>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6C2"/>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02DC"/>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247"/>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473B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5712"/>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5583B"/>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D6278"/>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77298"/>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0E05"/>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8957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erizaryad.ru/business/products" TargetMode="External"/><Relationship Id="rId18" Type="http://schemas.openxmlformats.org/officeDocument/2006/relationships/hyperlink" Target="https://whoosh-bike.ru/"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fintolk.pro/kak-zarabotat-na-vendingovyh-avtomatah-v-2023-godu/" TargetMode="External"/><Relationship Id="rId17" Type="http://schemas.openxmlformats.org/officeDocument/2006/relationships/hyperlink" Target="https://urent.ru/" TargetMode="External"/><Relationship Id="rId2" Type="http://schemas.openxmlformats.org/officeDocument/2006/relationships/numbering" Target="numbering.xml"/><Relationship Id="rId16" Type="http://schemas.openxmlformats.org/officeDocument/2006/relationships/hyperlink" Target="https://otiglobal.com/" TargetMode="External"/><Relationship Id="rId20" Type="http://schemas.openxmlformats.org/officeDocument/2006/relationships/hyperlink" Target="https://kkmmas.ru/shop/vendingovoe-oborudovanie/universalnyj-torgovyj-avtomat-element-24-yachej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ovcombank.ru/biznesu/biznes-na-vendingovih-avtomatah-vigodno-li-eto-seicha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antaloupe.com/" TargetMode="External"/><Relationship Id="rId23" Type="http://schemas.openxmlformats.org/officeDocument/2006/relationships/fontTable" Target="fontTable.xml"/><Relationship Id="rId10" Type="http://schemas.openxmlformats.org/officeDocument/2006/relationships/hyperlink" Target="https://www.beboss.ru/bplans-vending-machines" TargetMode="External"/><Relationship Id="rId19" Type="http://schemas.openxmlformats.org/officeDocument/2006/relationships/hyperlink" Target="https://fishki.net/3652277-sovetskij-vending-ne-gazirovkoj-ediny.html" TargetMode="External"/><Relationship Id="rId4" Type="http://schemas.openxmlformats.org/officeDocument/2006/relationships/settings" Target="settings.xml"/><Relationship Id="rId9" Type="http://schemas.openxmlformats.org/officeDocument/2006/relationships/hyperlink" Target="https://trends.rbc.ru/trends/sharing/602e3a369a79477994233cb3" TargetMode="External"/><Relationship Id="rId14" Type="http://schemas.openxmlformats.org/officeDocument/2006/relationships/hyperlink" Target="https://myvendtrack.com/" TargetMode="External"/><Relationship Id="rId22"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B868-8F6C-4FBD-9E2A-9C745B27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3</TotalTime>
  <Pages>15</Pages>
  <Words>3032</Words>
  <Characters>17288</Characters>
  <Application>Microsoft Office Word</Application>
  <DocSecurity>0</DocSecurity>
  <Lines>144</Lines>
  <Paragraphs>40</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20280</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15</cp:revision>
  <cp:lastPrinted>2023-12-28T20:25:00Z</cp:lastPrinted>
  <dcterms:created xsi:type="dcterms:W3CDTF">2023-12-28T20:25:00Z</dcterms:created>
  <dcterms:modified xsi:type="dcterms:W3CDTF">2023-12-2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